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22" w:type="dxa"/>
        <w:tblLayout w:type="fixed"/>
        <w:tblLook w:val="04A0" w:firstRow="1" w:lastRow="0" w:firstColumn="1" w:lastColumn="0" w:noHBand="0" w:noVBand="1"/>
      </w:tblPr>
      <w:tblGrid>
        <w:gridCol w:w="4644"/>
        <w:gridCol w:w="4678"/>
      </w:tblGrid>
      <w:tr w:rsidR="00140CDB" w:rsidRPr="0092437D" w14:paraId="3AB3E2A0" w14:textId="77777777" w:rsidTr="00140CDB">
        <w:tc>
          <w:tcPr>
            <w:tcW w:w="4644" w:type="dxa"/>
            <w:shd w:val="clear" w:color="auto" w:fill="F2F2F2"/>
          </w:tcPr>
          <w:p w14:paraId="151A2733" w14:textId="77777777" w:rsidR="00140CDB" w:rsidRPr="0092437D" w:rsidRDefault="00140CDB" w:rsidP="0075148C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4678" w:type="dxa"/>
            <w:shd w:val="clear" w:color="auto" w:fill="D9D9D9"/>
          </w:tcPr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92437D" w14:paraId="0D7F9A09" w14:textId="77777777" w:rsidTr="00140CDB">
              <w:tc>
                <w:tcPr>
                  <w:tcW w:w="1985" w:type="dxa"/>
                  <w:shd w:val="clear" w:color="auto" w:fill="auto"/>
                </w:tcPr>
                <w:p w14:paraId="275E8002" w14:textId="77777777" w:rsidR="00140CDB" w:rsidRPr="0092437D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6F619435" w14:textId="77777777" w:rsidR="00140CDB" w:rsidRPr="0092437D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73450A95" w14:textId="77777777" w:rsidR="00140CDB" w:rsidRPr="0092437D" w:rsidRDefault="00140CDB" w:rsidP="0075148C">
            <w:pPr>
              <w:rPr>
                <w:color w:val="7F7F7F"/>
              </w:rPr>
            </w:pPr>
          </w:p>
        </w:tc>
      </w:tr>
      <w:tr w:rsidR="00140CDB" w:rsidRPr="009949D1" w14:paraId="231CFDD6" w14:textId="77777777" w:rsidTr="00140CDB">
        <w:tc>
          <w:tcPr>
            <w:tcW w:w="4644" w:type="dxa"/>
            <w:tcBorders>
              <w:bottom w:val="single" w:sz="12" w:space="0" w:color="F2F2F2"/>
            </w:tcBorders>
            <w:shd w:val="clear" w:color="auto" w:fill="auto"/>
          </w:tcPr>
          <w:p w14:paraId="2209EE91" w14:textId="77777777" w:rsidR="00140CDB" w:rsidRPr="0092437D" w:rsidRDefault="00140CDB" w:rsidP="0075148C">
            <w:pPr>
              <w:spacing w:before="60" w:after="240"/>
            </w:pPr>
            <w:r>
              <w:rPr>
                <w:noProof/>
                <w:lang w:val="pt-PT" w:eastAsia="pt-PT"/>
              </w:rPr>
              <w:drawing>
                <wp:inline distT="0" distB="0" distL="0" distR="0" wp14:anchorId="46068FB5" wp14:editId="04C3E3E8">
                  <wp:extent cx="1708150" cy="546100"/>
                  <wp:effectExtent l="0" t="0" r="6350" b="6350"/>
                  <wp:docPr id="1" name="Imagem 1" descr="simbolo_horizontal_sem_fundo_cor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imbolo_horizontal_sem_fundo_cor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8150" cy="546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140CDB" w14:paraId="34CC0DEF" w14:textId="77777777" w:rsidTr="00140CDB">
              <w:tc>
                <w:tcPr>
                  <w:tcW w:w="4218" w:type="dxa"/>
                  <w:gridSpan w:val="2"/>
                  <w:shd w:val="clear" w:color="auto" w:fill="auto"/>
                </w:tcPr>
                <w:p w14:paraId="7211ED5D" w14:textId="77777777" w:rsidR="00140CDB" w:rsidRPr="00140CDB" w:rsidRDefault="00140CDB" w:rsidP="0075148C">
                  <w:pPr>
                    <w:pStyle w:val="Cabealho"/>
                    <w:keepNext/>
                    <w:spacing w:after="6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Morro do Lena, Alto Vieiro · Apart. 4163·2401 - 951 Leiria</w:t>
                  </w:r>
                </w:p>
              </w:tc>
            </w:tr>
            <w:tr w:rsidR="00140CDB" w:rsidRPr="00140CDB" w14:paraId="51A927D0" w14:textId="77777777" w:rsidTr="00140CDB">
              <w:tc>
                <w:tcPr>
                  <w:tcW w:w="1985" w:type="dxa"/>
                  <w:shd w:val="clear" w:color="auto" w:fill="auto"/>
                </w:tcPr>
                <w:p w14:paraId="133F5B20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Tel.: +351·244 820 300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0097912D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Fax: +351·244 820 310</w:t>
                  </w:r>
                </w:p>
              </w:tc>
            </w:tr>
            <w:tr w:rsidR="00140CDB" w:rsidRPr="00F21E31" w14:paraId="67F61244" w14:textId="77777777" w:rsidTr="00140CDB">
              <w:tc>
                <w:tcPr>
                  <w:tcW w:w="1985" w:type="dxa"/>
                  <w:shd w:val="clear" w:color="auto" w:fill="auto"/>
                </w:tcPr>
                <w:p w14:paraId="616946CE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estg@estg.ipleiria.pt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1ECE35E3" w14:textId="77777777" w:rsidR="00140CDB" w:rsidRPr="00D316A3" w:rsidRDefault="00D316A3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2C6CC9">
                    <w:rPr>
                      <w:rStyle w:val="Hiperligao"/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https://www.ipleiria.pt/estg/</w:t>
                  </w:r>
                </w:p>
              </w:tc>
            </w:tr>
            <w:tr w:rsidR="00140CDB" w:rsidRPr="00F21E31" w14:paraId="5DDC44D7" w14:textId="77777777" w:rsidTr="00140CDB">
              <w:tc>
                <w:tcPr>
                  <w:tcW w:w="1985" w:type="dxa"/>
                  <w:shd w:val="clear" w:color="auto" w:fill="auto"/>
                </w:tcPr>
                <w:p w14:paraId="66279B82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1885BE25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Style w:val="Hiperligao"/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</w:tr>
          </w:tbl>
          <w:p w14:paraId="6649DD2C" w14:textId="77777777" w:rsidR="00140CDB" w:rsidRPr="00D316A3" w:rsidRDefault="00140CDB" w:rsidP="0075148C">
            <w:pPr>
              <w:spacing w:after="240"/>
              <w:rPr>
                <w:lang w:val="pt-PT"/>
              </w:rPr>
            </w:pPr>
          </w:p>
        </w:tc>
        <w:tc>
          <w:tcPr>
            <w:tcW w:w="4678" w:type="dxa"/>
            <w:tcBorders>
              <w:bottom w:val="single" w:sz="12" w:space="0" w:color="D9D9D9"/>
            </w:tcBorders>
            <w:shd w:val="clear" w:color="auto" w:fill="auto"/>
          </w:tcPr>
          <w:tbl>
            <w:tblPr>
              <w:tblpPr w:leftFromText="180" w:rightFromText="180" w:vertAnchor="page" w:horzAnchor="margin" w:tblpY="301"/>
              <w:tblOverlap w:val="never"/>
              <w:tblW w:w="4718" w:type="dxa"/>
              <w:tblLayout w:type="fixed"/>
              <w:tblLook w:val="04A0" w:firstRow="1" w:lastRow="0" w:firstColumn="1" w:lastColumn="0" w:noHBand="0" w:noVBand="1"/>
            </w:tblPr>
            <w:tblGrid>
              <w:gridCol w:w="1276"/>
              <w:gridCol w:w="3442"/>
            </w:tblGrid>
            <w:tr w:rsidR="00140CDB" w:rsidRPr="0092437D" w14:paraId="3F3813A8" w14:textId="77777777" w:rsidTr="00140CDB">
              <w:trPr>
                <w:trHeight w:val="697"/>
              </w:trPr>
              <w:tc>
                <w:tcPr>
                  <w:tcW w:w="1276" w:type="dxa"/>
                  <w:shd w:val="clear" w:color="auto" w:fill="auto"/>
                </w:tcPr>
                <w:p w14:paraId="3AB6BE7F" w14:textId="77777777" w:rsidR="00140CDB" w:rsidRPr="0092437D" w:rsidRDefault="00140CDB" w:rsidP="0075148C">
                  <w:pPr>
                    <w:spacing w:after="120" w:line="240" w:lineRule="auto"/>
                    <w:ind w:left="176"/>
                    <w:rPr>
                      <w:sz w:val="60"/>
                      <w:szCs w:val="60"/>
                      <w:lang w:val="pt-PT"/>
                    </w:rPr>
                  </w:pPr>
                  <w:r w:rsidRPr="0092437D">
                    <w:rPr>
                      <w:sz w:val="60"/>
                      <w:szCs w:val="60"/>
                      <w:lang w:val="pt-PT"/>
                    </w:rPr>
                    <w:t>DEI</w:t>
                  </w:r>
                </w:p>
              </w:tc>
              <w:tc>
                <w:tcPr>
                  <w:tcW w:w="3442" w:type="dxa"/>
                  <w:shd w:val="clear" w:color="auto" w:fill="auto"/>
                </w:tcPr>
                <w:p w14:paraId="0FB6DBFE" w14:textId="77777777" w:rsidR="00140CDB" w:rsidRPr="0092437D" w:rsidRDefault="00140CDB" w:rsidP="0075148C">
                  <w:pPr>
                    <w:spacing w:before="140" w:after="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Departamento de</w:t>
                  </w:r>
                </w:p>
                <w:p w14:paraId="7522482E" w14:textId="77777777" w:rsidR="00140CDB" w:rsidRPr="0092437D" w:rsidRDefault="00140CDB" w:rsidP="0075148C">
                  <w:pPr>
                    <w:spacing w:after="12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Engenharia Informática</w:t>
                  </w:r>
                </w:p>
              </w:tc>
            </w:tr>
          </w:tbl>
          <w:p w14:paraId="6556F31D" w14:textId="77777777" w:rsidR="00140CDB" w:rsidRPr="0092437D" w:rsidRDefault="00140CDB" w:rsidP="0075148C">
            <w:pPr>
              <w:spacing w:after="0"/>
              <w:rPr>
                <w:vanish/>
              </w:rPr>
            </w:pPr>
          </w:p>
          <w:tbl>
            <w:tblPr>
              <w:tblpPr w:leftFromText="180" w:rightFromText="180" w:vertAnchor="text" w:horzAnchor="margin" w:tblpY="-114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218"/>
            </w:tblGrid>
            <w:tr w:rsidR="00140CDB" w:rsidRPr="009949D1" w14:paraId="1054E850" w14:textId="77777777" w:rsidTr="00140CDB">
              <w:tc>
                <w:tcPr>
                  <w:tcW w:w="4218" w:type="dxa"/>
                  <w:shd w:val="clear" w:color="auto" w:fill="auto"/>
                </w:tcPr>
                <w:p w14:paraId="53B98CA1" w14:textId="77777777" w:rsidR="00140CDB" w:rsidRPr="00140CDB" w:rsidRDefault="00140CDB" w:rsidP="00BA1F6E">
                  <w:pPr>
                    <w:pStyle w:val="Cabealho"/>
                    <w:keepNext/>
                    <w:spacing w:after="60" w:line="240" w:lineRule="auto"/>
                    <w:ind w:left="251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</w:rPr>
                    <w:t>www.ipleiria.pt</w:t>
                  </w:r>
                  <w:r w:rsidR="00BA1F6E">
                    <w:rPr>
                      <w:rFonts w:cs="Gill Sans"/>
                      <w:color w:val="A6A6A6"/>
                      <w:sz w:val="14"/>
                      <w:szCs w:val="14"/>
                    </w:rPr>
                    <w:t>/estg/dei</w:t>
                  </w:r>
                </w:p>
              </w:tc>
            </w:tr>
            <w:tr w:rsidR="00140CDB" w:rsidRPr="009949D1" w14:paraId="395C1E96" w14:textId="77777777" w:rsidTr="00140CDB">
              <w:tc>
                <w:tcPr>
                  <w:tcW w:w="4218" w:type="dxa"/>
                  <w:shd w:val="clear" w:color="auto" w:fill="auto"/>
                </w:tcPr>
                <w:p w14:paraId="24610727" w14:textId="77777777" w:rsidR="00140CDB" w:rsidRPr="009949D1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1E0E3BE8" w14:textId="77777777" w:rsidR="00140CDB" w:rsidRPr="009949D1" w:rsidRDefault="00140CDB" w:rsidP="0075148C"/>
        </w:tc>
      </w:tr>
      <w:tr w:rsidR="00140CDB" w:rsidRPr="00F21E31" w14:paraId="5BBBCBD7" w14:textId="77777777" w:rsidTr="00140CDB">
        <w:tc>
          <w:tcPr>
            <w:tcW w:w="9322" w:type="dxa"/>
            <w:gridSpan w:val="2"/>
            <w:tcBorders>
              <w:top w:val="single" w:sz="12" w:space="0" w:color="F2F2F2"/>
            </w:tcBorders>
            <w:shd w:val="clear" w:color="auto" w:fill="auto"/>
          </w:tcPr>
          <w:p w14:paraId="2A42CA51" w14:textId="77777777" w:rsidR="00140CDB" w:rsidRPr="0092437D" w:rsidRDefault="00140CDB" w:rsidP="0075148C">
            <w:pPr>
              <w:pStyle w:val="Ttulo1"/>
              <w:spacing w:before="240" w:after="0" w:line="240" w:lineRule="auto"/>
              <w:jc w:val="center"/>
              <w:rPr>
                <w:lang w:val="pt-PT"/>
              </w:rPr>
            </w:pPr>
            <w:r w:rsidRPr="0092437D">
              <w:rPr>
                <w:lang w:val="pt-PT"/>
              </w:rPr>
              <w:t xml:space="preserve">Sistemas Gráficos e Interação </w:t>
            </w:r>
          </w:p>
          <w:p w14:paraId="5F585B84" w14:textId="77777777" w:rsidR="00140CDB" w:rsidRPr="0092437D" w:rsidRDefault="00140CDB" w:rsidP="0075148C">
            <w:pPr>
              <w:pStyle w:val="Ttulo1"/>
              <w:spacing w:before="0" w:after="120"/>
              <w:jc w:val="center"/>
              <w:rPr>
                <w:lang w:val="pt-PT"/>
              </w:rPr>
            </w:pPr>
            <w:r w:rsidRPr="0092437D">
              <w:rPr>
                <w:color w:val="A6A6A6"/>
                <w:sz w:val="24"/>
                <w:lang w:val="pt-PT"/>
              </w:rPr>
              <w:t>EID / EIPL</w:t>
            </w:r>
          </w:p>
        </w:tc>
      </w:tr>
    </w:tbl>
    <w:p w14:paraId="4E87DEBB" w14:textId="77777777" w:rsidR="00140CDB" w:rsidRDefault="0056004A" w:rsidP="002967EB">
      <w:pPr>
        <w:pStyle w:val="Ttulo6"/>
        <w:spacing w:before="240" w:after="240"/>
        <w:rPr>
          <w:lang w:val="pt-PT"/>
        </w:rPr>
      </w:pPr>
      <w:r>
        <w:rPr>
          <w:lang w:val="pt-PT"/>
        </w:rPr>
        <w:t xml:space="preserve">Registo da </w:t>
      </w:r>
      <w:r w:rsidR="00276748">
        <w:rPr>
          <w:lang w:val="pt-PT"/>
        </w:rPr>
        <w:t xml:space="preserve">Avaliação Heurística </w:t>
      </w:r>
      <w:r>
        <w:rPr>
          <w:lang w:val="pt-PT"/>
        </w:rPr>
        <w:t xml:space="preserve">- </w:t>
      </w:r>
      <w:r w:rsidRPr="00DB46E0">
        <w:rPr>
          <w:b/>
          <w:lang w:val="pt-PT"/>
        </w:rPr>
        <w:t>Individual</w:t>
      </w:r>
    </w:p>
    <w:tbl>
      <w:tblPr>
        <w:tblW w:w="9322" w:type="dxa"/>
        <w:tblLook w:val="04A0" w:firstRow="1" w:lastRow="0" w:firstColumn="1" w:lastColumn="0" w:noHBand="0" w:noVBand="1"/>
      </w:tblPr>
      <w:tblGrid>
        <w:gridCol w:w="675"/>
        <w:gridCol w:w="8647"/>
      </w:tblGrid>
      <w:tr w:rsidR="00105813" w:rsidRPr="00F21E31" w14:paraId="4E8633D4" w14:textId="77777777" w:rsidTr="00900915">
        <w:trPr>
          <w:trHeight w:val="320"/>
        </w:trPr>
        <w:tc>
          <w:tcPr>
            <w:tcW w:w="67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4D788DCA" w14:textId="77777777" w:rsidR="00105813" w:rsidRDefault="000E565B" w:rsidP="00900915">
            <w:pPr>
              <w:spacing w:before="240" w:after="60"/>
              <w:rPr>
                <w:noProof/>
                <w:lang w:val="pt-PT" w:eastAsia="pt-PT"/>
              </w:rPr>
            </w:pPr>
            <w:r>
              <w:rPr>
                <w:noProof/>
                <w:lang w:val="pt-PT" w:eastAsia="pt-PT"/>
              </w:rPr>
              <w:drawing>
                <wp:inline distT="0" distB="0" distL="0" distR="0" wp14:anchorId="6A0AE3E4" wp14:editId="3ED58CE7">
                  <wp:extent cx="273050" cy="266700"/>
                  <wp:effectExtent l="0" t="0" r="0" b="0"/>
                  <wp:docPr id="8" name="Imagem 8" descr="individual_40px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ndividual_40px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305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4E460C4" w14:textId="77777777" w:rsidR="00105813" w:rsidRDefault="00105813" w:rsidP="00105813">
            <w:pPr>
              <w:spacing w:before="240" w:line="360" w:lineRule="auto"/>
              <w:ind w:left="425"/>
              <w:rPr>
                <w:lang w:val="pt-PT"/>
              </w:rPr>
            </w:pPr>
            <w:r>
              <w:rPr>
                <w:lang w:val="pt-PT"/>
              </w:rPr>
              <w:t xml:space="preserve">Neste documento o estudante avaliador deve registar os problemas de usabilidade que encontrar no </w:t>
            </w:r>
            <w:r w:rsidRPr="002967EB">
              <w:rPr>
                <w:i/>
                <w:lang w:val="pt-PT"/>
              </w:rPr>
              <w:t>site</w:t>
            </w:r>
            <w:r>
              <w:rPr>
                <w:lang w:val="pt-PT"/>
              </w:rPr>
              <w:t xml:space="preserve"> </w:t>
            </w:r>
            <w:hyperlink r:id="rId10" w:history="1">
              <w:r w:rsidRPr="004343FB">
                <w:rPr>
                  <w:rStyle w:val="Hiperligao"/>
                  <w:lang w:val="pt-PT"/>
                </w:rPr>
                <w:t>https://www.laredoute.pt/</w:t>
              </w:r>
            </w:hyperlink>
            <w:r>
              <w:rPr>
                <w:lang w:val="pt-PT"/>
              </w:rPr>
              <w:t xml:space="preserve"> de acordo com as heurísticas sugeridas por </w:t>
            </w:r>
            <w:proofErr w:type="spellStart"/>
            <w:r w:rsidRPr="00E048D2">
              <w:rPr>
                <w:lang w:val="pt-PT"/>
              </w:rPr>
              <w:t>Jakob</w:t>
            </w:r>
            <w:proofErr w:type="spellEnd"/>
            <w:r w:rsidRPr="00E048D2">
              <w:rPr>
                <w:lang w:val="pt-PT"/>
              </w:rPr>
              <w:t xml:space="preserve"> Nielsen</w:t>
            </w:r>
            <w:r>
              <w:rPr>
                <w:lang w:val="pt-PT"/>
              </w:rPr>
              <w:t>.</w:t>
            </w:r>
          </w:p>
          <w:p w14:paraId="686105A2" w14:textId="77777777" w:rsidR="00105813" w:rsidRDefault="00105813" w:rsidP="00105813">
            <w:pPr>
              <w:spacing w:line="360" w:lineRule="auto"/>
              <w:ind w:left="425"/>
              <w:rPr>
                <w:lang w:val="pt-PT"/>
              </w:rPr>
            </w:pPr>
            <w:r w:rsidRPr="002967EB">
              <w:rPr>
                <w:lang w:val="pt-PT"/>
              </w:rPr>
              <w:t>O texto entre &lt; &gt; que consta das tabelas é apenas informativo e deve</w:t>
            </w:r>
            <w:r>
              <w:rPr>
                <w:lang w:val="pt-PT"/>
              </w:rPr>
              <w:t xml:space="preserve"> ser apagado. Podem</w:t>
            </w:r>
            <w:r w:rsidRPr="002967EB">
              <w:rPr>
                <w:lang w:val="pt-PT"/>
              </w:rPr>
              <w:t xml:space="preserve"> ser adicionadas mais tabelas para identificação de mais problemas de usabilidade.</w:t>
            </w:r>
          </w:p>
          <w:p w14:paraId="6D220E29" w14:textId="77777777" w:rsidR="00105813" w:rsidRPr="00105813" w:rsidRDefault="00105813" w:rsidP="00105813">
            <w:pPr>
              <w:spacing w:line="360" w:lineRule="auto"/>
              <w:ind w:left="425"/>
              <w:rPr>
                <w:lang w:val="pt-PT"/>
              </w:rPr>
            </w:pPr>
            <w:r>
              <w:rPr>
                <w:lang w:val="pt-PT"/>
              </w:rPr>
              <w:t>De modo a identificar convenientemente cada um dos problemas, deve i</w:t>
            </w:r>
            <w:r w:rsidRPr="004B6F90">
              <w:rPr>
                <w:lang w:val="pt-PT"/>
              </w:rPr>
              <w:t>nclui</w:t>
            </w:r>
            <w:r>
              <w:rPr>
                <w:lang w:val="pt-PT"/>
              </w:rPr>
              <w:t>r</w:t>
            </w:r>
            <w:r w:rsidRPr="004B6F90">
              <w:rPr>
                <w:lang w:val="pt-PT"/>
              </w:rPr>
              <w:t xml:space="preserve"> as capturas de ecrã que demonstrem claramente cada problema identificado</w:t>
            </w:r>
            <w:r>
              <w:rPr>
                <w:lang w:val="pt-PT"/>
              </w:rPr>
              <w:t>.</w:t>
            </w:r>
          </w:p>
        </w:tc>
      </w:tr>
      <w:tr w:rsidR="00105813" w:rsidRPr="00F21E31" w14:paraId="45875BF6" w14:textId="77777777" w:rsidTr="00105813">
        <w:trPr>
          <w:trHeight w:val="320"/>
        </w:trPr>
        <w:tc>
          <w:tcPr>
            <w:tcW w:w="67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0D7F2C74" w14:textId="77777777" w:rsidR="00105813" w:rsidRDefault="00105813" w:rsidP="00900915">
            <w:pPr>
              <w:spacing w:before="240" w:after="60"/>
              <w:rPr>
                <w:noProof/>
                <w:lang w:val="pt-PT" w:eastAsia="pt-PT"/>
              </w:rPr>
            </w:pPr>
          </w:p>
        </w:tc>
        <w:tc>
          <w:tcPr>
            <w:tcW w:w="864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2D908D9" w14:textId="77777777" w:rsidR="00105813" w:rsidRPr="00B57B0B" w:rsidRDefault="00105813" w:rsidP="00105813">
            <w:pPr>
              <w:spacing w:before="240" w:after="120" w:line="360" w:lineRule="auto"/>
              <w:jc w:val="left"/>
              <w:outlineLvl w:val="2"/>
              <w:rPr>
                <w:b/>
                <w:smallCaps/>
                <w:spacing w:val="5"/>
                <w:sz w:val="24"/>
                <w:szCs w:val="24"/>
                <w:lang w:val="pt-PT"/>
              </w:rPr>
            </w:pPr>
            <w:r>
              <w:rPr>
                <w:b/>
                <w:smallCaps/>
                <w:spacing w:val="5"/>
                <w:sz w:val="24"/>
                <w:szCs w:val="24"/>
                <w:lang w:val="pt-PT"/>
              </w:rPr>
              <w:t>Identificação do Estudante</w:t>
            </w:r>
            <w:r w:rsidRPr="00B57B0B">
              <w:rPr>
                <w:b/>
                <w:smallCaps/>
                <w:spacing w:val="5"/>
                <w:sz w:val="24"/>
                <w:szCs w:val="24"/>
                <w:lang w:val="pt-PT"/>
              </w:rPr>
              <w:t>:</w:t>
            </w:r>
          </w:p>
          <w:p w14:paraId="08F8A2BA" w14:textId="56991A7B" w:rsidR="00105813" w:rsidRPr="00105813" w:rsidRDefault="00105813" w:rsidP="00C0414F">
            <w:pPr>
              <w:spacing w:line="360" w:lineRule="auto"/>
              <w:ind w:left="425"/>
              <w:rPr>
                <w:lang w:val="pt-PT"/>
              </w:rPr>
            </w:pPr>
            <w:r>
              <w:rPr>
                <w:lang w:val="pt-PT"/>
              </w:rPr>
              <w:t>Número de estudante _____</w:t>
            </w:r>
            <w:r w:rsidR="00F21E31">
              <w:rPr>
                <w:lang w:val="pt-PT"/>
              </w:rPr>
              <w:t>_</w:t>
            </w:r>
            <w:r w:rsidR="00C0414F">
              <w:rPr>
                <w:lang w:val="pt-PT"/>
              </w:rPr>
              <w:t>__</w:t>
            </w:r>
            <w:r>
              <w:rPr>
                <w:lang w:val="pt-PT"/>
              </w:rPr>
              <w:t>__</w:t>
            </w:r>
            <w:r w:rsidR="00C0414F">
              <w:rPr>
                <w:lang w:val="pt-PT"/>
              </w:rPr>
              <w:t xml:space="preserve">     </w:t>
            </w:r>
            <w:r>
              <w:rPr>
                <w:lang w:val="pt-PT"/>
              </w:rPr>
              <w:t>Nome _______</w:t>
            </w:r>
            <w:r w:rsidR="00C0414F">
              <w:rPr>
                <w:lang w:val="pt-PT"/>
              </w:rPr>
              <w:t>___</w:t>
            </w:r>
            <w:r>
              <w:rPr>
                <w:lang w:val="pt-PT"/>
              </w:rPr>
              <w:t>______</w:t>
            </w:r>
            <w:r w:rsidR="00C0414F">
              <w:rPr>
                <w:lang w:val="pt-PT"/>
              </w:rPr>
              <w:t>_______</w:t>
            </w:r>
            <w:r>
              <w:rPr>
                <w:lang w:val="pt-PT"/>
              </w:rPr>
              <w:t>_________</w:t>
            </w:r>
            <w:r w:rsidRPr="00DB46E0">
              <w:rPr>
                <w:lang w:val="pt-PT"/>
              </w:rPr>
              <w:t>______________________</w:t>
            </w:r>
          </w:p>
        </w:tc>
      </w:tr>
      <w:tr w:rsidR="00105813" w:rsidRPr="004B6F90" w14:paraId="754F27BE" w14:textId="77777777" w:rsidTr="00105813">
        <w:trPr>
          <w:trHeight w:val="320"/>
        </w:trPr>
        <w:tc>
          <w:tcPr>
            <w:tcW w:w="67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74DFD484" w14:textId="77777777" w:rsidR="00105813" w:rsidRDefault="00105813" w:rsidP="00900915">
            <w:pPr>
              <w:spacing w:before="240" w:after="60"/>
              <w:rPr>
                <w:noProof/>
                <w:lang w:val="pt-PT" w:eastAsia="pt-PT"/>
              </w:rPr>
            </w:pPr>
          </w:p>
        </w:tc>
        <w:tc>
          <w:tcPr>
            <w:tcW w:w="864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9E8B839" w14:textId="77777777" w:rsidR="00105813" w:rsidRDefault="00105813" w:rsidP="00105813">
            <w:pPr>
              <w:spacing w:before="240" w:after="120" w:line="360" w:lineRule="auto"/>
              <w:jc w:val="left"/>
              <w:outlineLvl w:val="2"/>
              <w:rPr>
                <w:b/>
                <w:smallCaps/>
                <w:spacing w:val="5"/>
                <w:sz w:val="24"/>
                <w:szCs w:val="24"/>
                <w:lang w:val="pt-PT"/>
              </w:rPr>
            </w:pPr>
            <w:r>
              <w:rPr>
                <w:b/>
                <w:smallCaps/>
                <w:spacing w:val="5"/>
                <w:sz w:val="24"/>
                <w:szCs w:val="24"/>
                <w:lang w:val="pt-PT"/>
              </w:rPr>
              <w:t xml:space="preserve">Heurísticas a </w:t>
            </w:r>
            <w:r w:rsidR="00AE61DE">
              <w:rPr>
                <w:b/>
                <w:smallCaps/>
                <w:spacing w:val="5"/>
                <w:sz w:val="24"/>
                <w:szCs w:val="24"/>
                <w:lang w:val="pt-PT"/>
              </w:rPr>
              <w:t>C</w:t>
            </w:r>
            <w:r>
              <w:rPr>
                <w:b/>
                <w:smallCaps/>
                <w:spacing w:val="5"/>
                <w:sz w:val="24"/>
                <w:szCs w:val="24"/>
                <w:lang w:val="pt-PT"/>
              </w:rPr>
              <w:t>onsiderar</w:t>
            </w:r>
            <w:r w:rsidRPr="00B57B0B">
              <w:rPr>
                <w:b/>
                <w:smallCaps/>
                <w:spacing w:val="5"/>
                <w:sz w:val="24"/>
                <w:szCs w:val="24"/>
                <w:lang w:val="pt-PT"/>
              </w:rPr>
              <w:t>:</w:t>
            </w:r>
          </w:p>
          <w:p w14:paraId="7FF04EAD" w14:textId="77777777" w:rsidR="00105813" w:rsidRPr="00E048D2" w:rsidRDefault="00105813" w:rsidP="00AE61DE">
            <w:pPr>
              <w:spacing w:after="0" w:line="360" w:lineRule="auto"/>
              <w:ind w:left="919"/>
              <w:rPr>
                <w:lang w:val="pt-PT"/>
              </w:rPr>
            </w:pPr>
            <w:r w:rsidRPr="00E048D2">
              <w:rPr>
                <w:lang w:val="pt-PT"/>
              </w:rPr>
              <w:t>1. Visibilidade do estado do sistema</w:t>
            </w:r>
          </w:p>
          <w:p w14:paraId="4107393C" w14:textId="77777777" w:rsidR="00105813" w:rsidRPr="00E048D2" w:rsidRDefault="00105813" w:rsidP="00AE61DE">
            <w:pPr>
              <w:spacing w:after="0" w:line="360" w:lineRule="auto"/>
              <w:ind w:left="919"/>
              <w:rPr>
                <w:lang w:val="pt-PT"/>
              </w:rPr>
            </w:pPr>
            <w:r w:rsidRPr="00E048D2">
              <w:rPr>
                <w:lang w:val="pt-PT"/>
              </w:rPr>
              <w:t>2. Correspondência entre o sistema e o mundo real</w:t>
            </w:r>
          </w:p>
          <w:p w14:paraId="4D2B8C56" w14:textId="77777777" w:rsidR="00105813" w:rsidRPr="00E048D2" w:rsidRDefault="00105813" w:rsidP="00AE61DE">
            <w:pPr>
              <w:spacing w:after="0" w:line="360" w:lineRule="auto"/>
              <w:ind w:left="919"/>
              <w:rPr>
                <w:lang w:val="pt-PT"/>
              </w:rPr>
            </w:pPr>
            <w:r w:rsidRPr="00E048D2">
              <w:rPr>
                <w:lang w:val="pt-PT"/>
              </w:rPr>
              <w:t>3. Liberdade e controlo pelo utilizador</w:t>
            </w:r>
          </w:p>
          <w:p w14:paraId="1AB39B68" w14:textId="77777777" w:rsidR="00105813" w:rsidRPr="00E048D2" w:rsidRDefault="00105813" w:rsidP="00AE61DE">
            <w:pPr>
              <w:spacing w:after="0" w:line="360" w:lineRule="auto"/>
              <w:ind w:left="919"/>
              <w:rPr>
                <w:lang w:val="pt-PT"/>
              </w:rPr>
            </w:pPr>
            <w:r w:rsidRPr="00E048D2">
              <w:rPr>
                <w:lang w:val="pt-PT"/>
              </w:rPr>
              <w:t xml:space="preserve">4. Consistência e </w:t>
            </w:r>
            <w:r w:rsidRPr="008E2554">
              <w:rPr>
                <w:i/>
                <w:lang w:val="pt-PT"/>
              </w:rPr>
              <w:t>standards</w:t>
            </w:r>
          </w:p>
          <w:p w14:paraId="775DA84A" w14:textId="77777777" w:rsidR="00105813" w:rsidRPr="00E048D2" w:rsidRDefault="00105813" w:rsidP="00AE61DE">
            <w:pPr>
              <w:spacing w:after="0" w:line="360" w:lineRule="auto"/>
              <w:ind w:left="919"/>
              <w:rPr>
                <w:lang w:val="pt-PT"/>
              </w:rPr>
            </w:pPr>
            <w:r w:rsidRPr="00E048D2">
              <w:rPr>
                <w:lang w:val="pt-PT"/>
              </w:rPr>
              <w:t>5. Prevenção de erros</w:t>
            </w:r>
          </w:p>
          <w:p w14:paraId="5F0E11F9" w14:textId="77777777" w:rsidR="00105813" w:rsidRPr="00E048D2" w:rsidRDefault="00105813" w:rsidP="00AE61DE">
            <w:pPr>
              <w:spacing w:after="0" w:line="360" w:lineRule="auto"/>
              <w:ind w:left="919"/>
              <w:rPr>
                <w:lang w:val="pt-PT"/>
              </w:rPr>
            </w:pPr>
            <w:r w:rsidRPr="00E048D2">
              <w:rPr>
                <w:lang w:val="pt-PT"/>
              </w:rPr>
              <w:t>6. Reconhecer em vez de relembrar</w:t>
            </w:r>
          </w:p>
          <w:p w14:paraId="39D4574C" w14:textId="77777777" w:rsidR="00105813" w:rsidRPr="00E048D2" w:rsidRDefault="00105813" w:rsidP="00AE61DE">
            <w:pPr>
              <w:spacing w:after="0" w:line="360" w:lineRule="auto"/>
              <w:ind w:left="919"/>
              <w:rPr>
                <w:lang w:val="pt-PT"/>
              </w:rPr>
            </w:pPr>
            <w:r w:rsidRPr="00E048D2">
              <w:rPr>
                <w:lang w:val="pt-PT"/>
              </w:rPr>
              <w:t>7. Flexibilidade e eficiência de utilização</w:t>
            </w:r>
          </w:p>
          <w:p w14:paraId="2225D049" w14:textId="77777777" w:rsidR="00105813" w:rsidRPr="00E048D2" w:rsidRDefault="00105813" w:rsidP="00AE61DE">
            <w:pPr>
              <w:spacing w:after="0" w:line="360" w:lineRule="auto"/>
              <w:ind w:left="919"/>
              <w:rPr>
                <w:lang w:val="pt-PT"/>
              </w:rPr>
            </w:pPr>
            <w:r w:rsidRPr="00E048D2">
              <w:rPr>
                <w:lang w:val="pt-PT"/>
              </w:rPr>
              <w:t>8. Visualmente agradável e minimalista</w:t>
            </w:r>
          </w:p>
          <w:p w14:paraId="1FB4338C" w14:textId="77777777" w:rsidR="00105813" w:rsidRPr="00E048D2" w:rsidRDefault="00105813" w:rsidP="00AE61DE">
            <w:pPr>
              <w:spacing w:after="0" w:line="360" w:lineRule="auto"/>
              <w:ind w:left="919"/>
              <w:rPr>
                <w:lang w:val="pt-PT"/>
              </w:rPr>
            </w:pPr>
            <w:r w:rsidRPr="00E048D2">
              <w:rPr>
                <w:lang w:val="pt-PT"/>
              </w:rPr>
              <w:t>9. Ajuda utilizadores a reconhecer e recuperar dos erros</w:t>
            </w:r>
          </w:p>
          <w:p w14:paraId="5F2A5015" w14:textId="77777777" w:rsidR="00105813" w:rsidRPr="00AE61DE" w:rsidRDefault="00105813" w:rsidP="00AE61DE">
            <w:pPr>
              <w:spacing w:after="120" w:line="360" w:lineRule="auto"/>
              <w:ind w:left="198" w:firstLine="720"/>
              <w:jc w:val="left"/>
              <w:outlineLvl w:val="2"/>
              <w:rPr>
                <w:lang w:val="pt-PT"/>
              </w:rPr>
            </w:pPr>
            <w:r w:rsidRPr="00E048D2">
              <w:rPr>
                <w:lang w:val="pt-PT"/>
              </w:rPr>
              <w:t>10. Ajuda e documentação</w:t>
            </w:r>
          </w:p>
        </w:tc>
      </w:tr>
    </w:tbl>
    <w:p w14:paraId="4F9D95EB" w14:textId="77777777" w:rsidR="00852BB1" w:rsidRDefault="00852BB1" w:rsidP="00AE61DE">
      <w:pPr>
        <w:spacing w:before="240" w:after="120" w:line="360" w:lineRule="auto"/>
        <w:jc w:val="left"/>
        <w:outlineLvl w:val="2"/>
        <w:rPr>
          <w:b/>
          <w:smallCaps/>
          <w:spacing w:val="5"/>
          <w:sz w:val="24"/>
          <w:szCs w:val="24"/>
          <w:lang w:val="pt-PT"/>
        </w:rPr>
      </w:pPr>
    </w:p>
    <w:p w14:paraId="78B4965C" w14:textId="72981654" w:rsidR="00105813" w:rsidRPr="00AE61DE" w:rsidRDefault="00105813" w:rsidP="00AE61DE">
      <w:pPr>
        <w:spacing w:before="240" w:after="120" w:line="360" w:lineRule="auto"/>
        <w:jc w:val="left"/>
        <w:outlineLvl w:val="2"/>
        <w:rPr>
          <w:b/>
          <w:smallCaps/>
          <w:spacing w:val="5"/>
          <w:sz w:val="24"/>
          <w:szCs w:val="24"/>
          <w:lang w:val="pt-PT"/>
        </w:rPr>
      </w:pPr>
      <w:r w:rsidRPr="00AE61DE">
        <w:rPr>
          <w:b/>
          <w:smallCaps/>
          <w:spacing w:val="5"/>
          <w:sz w:val="24"/>
          <w:szCs w:val="24"/>
          <w:lang w:val="pt-PT"/>
        </w:rPr>
        <w:lastRenderedPageBreak/>
        <w:t>Registos da avaliação heurística</w:t>
      </w:r>
    </w:p>
    <w:p w14:paraId="42F94ED1" w14:textId="77777777" w:rsidR="00105813" w:rsidRPr="00467A43" w:rsidRDefault="00105813" w:rsidP="00105813">
      <w:pPr>
        <w:rPr>
          <w:b/>
          <w:sz w:val="24"/>
          <w:szCs w:val="24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105813" w:rsidRPr="00C277C3" w14:paraId="18C51F3C" w14:textId="77777777" w:rsidTr="006A79EA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71518A74" w14:textId="77777777" w:rsidR="00105813" w:rsidRPr="00C43FE0" w:rsidRDefault="00105813" w:rsidP="00900915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60397EDF" w14:textId="77777777" w:rsidR="00105813" w:rsidRPr="003B5CB6" w:rsidRDefault="00105813" w:rsidP="00900915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</w:t>
            </w:r>
          </w:p>
        </w:tc>
      </w:tr>
      <w:tr w:rsidR="00105813" w:rsidRPr="00F21E31" w14:paraId="6D43F902" w14:textId="77777777" w:rsidTr="006A79EA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4BFBB0" w14:textId="77777777" w:rsidR="00105813" w:rsidRPr="003B5CB6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703864C" w14:textId="779AB72E" w:rsidR="00105813" w:rsidRPr="00B77C3D" w:rsidRDefault="00CD5C5F" w:rsidP="0090091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Ver carrinho</w:t>
            </w:r>
          </w:p>
        </w:tc>
      </w:tr>
      <w:tr w:rsidR="00105813" w:rsidRPr="00F21E31" w14:paraId="5133416B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B4B50A" w14:textId="77777777" w:rsidR="00105813" w:rsidRPr="003B5CB6" w:rsidRDefault="00AE61DE" w:rsidP="00AE61DE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6922F74" w14:textId="65D3DA74" w:rsidR="00105813" w:rsidRPr="00B77C3D" w:rsidRDefault="00CD5C5F" w:rsidP="0090091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Carrinho</w:t>
            </w:r>
          </w:p>
        </w:tc>
      </w:tr>
      <w:tr w:rsidR="00105813" w:rsidRPr="00C277C3" w14:paraId="09CE29CE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6617C44" w14:textId="77777777" w:rsidR="00105813" w:rsidRPr="003B5CB6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4E900BD" w14:textId="17F65C83" w:rsidR="00105813" w:rsidRPr="0074229F" w:rsidRDefault="00BF0664" w:rsidP="00900915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2,3,7</w:t>
            </w:r>
          </w:p>
        </w:tc>
      </w:tr>
      <w:tr w:rsidR="00105813" w:rsidRPr="00F21E31" w14:paraId="50BCD2CD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2680D4" w14:textId="77777777" w:rsidR="00105813" w:rsidRPr="003B5CB6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129194F" w14:textId="7E6F5D35" w:rsidR="00105813" w:rsidRPr="00B77C3D" w:rsidRDefault="00BF0664" w:rsidP="0090091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Quando fazemos compras os produtos vêm connosco no carrinho. No site quando queremos ver o carrinho</w:t>
            </w:r>
            <w:r w:rsidR="00082C8A">
              <w:rPr>
                <w:bCs/>
                <w:sz w:val="16"/>
                <w:szCs w:val="16"/>
                <w:lang w:val="pt-PT" w:eastAsia="ar-SA"/>
              </w:rPr>
              <w:t xml:space="preserve"> o cliente tem que deslocar o monitor para o </w:t>
            </w:r>
            <w:proofErr w:type="spellStart"/>
            <w:r w:rsidR="00082C8A">
              <w:rPr>
                <w:bCs/>
                <w:sz w:val="16"/>
                <w:szCs w:val="16"/>
                <w:lang w:val="pt-PT" w:eastAsia="ar-SA"/>
              </w:rPr>
              <w:t>ínicio</w:t>
            </w:r>
            <w:proofErr w:type="spellEnd"/>
          </w:p>
        </w:tc>
      </w:tr>
      <w:tr w:rsidR="00105813" w:rsidRPr="00C277C3" w14:paraId="74B25B55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6EFD9E9" w14:textId="77777777" w:rsidR="00105813" w:rsidRPr="003B5CB6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A87BEDF" w14:textId="31A56A83" w:rsidR="00105813" w:rsidRPr="0074229F" w:rsidRDefault="00BF0664" w:rsidP="00900915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sz w:val="16"/>
                <w:szCs w:val="16"/>
                <w:lang w:eastAsia="ar-SA"/>
              </w:rPr>
              <w:t>Frequente</w:t>
            </w:r>
            <w:proofErr w:type="spellEnd"/>
          </w:p>
        </w:tc>
      </w:tr>
      <w:tr w:rsidR="00105813" w:rsidRPr="00F21E31" w14:paraId="276BAE49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66C26A" w14:textId="77777777" w:rsidR="00105813" w:rsidRPr="003B5CB6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63D4421" w14:textId="7282DA0D" w:rsidR="00105813" w:rsidRPr="00B77C3D" w:rsidRDefault="00BF0664" w:rsidP="0090091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Em todo o site</w:t>
            </w:r>
          </w:p>
        </w:tc>
      </w:tr>
      <w:tr w:rsidR="00105813" w:rsidRPr="00C277C3" w14:paraId="4DF90259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909E994" w14:textId="77777777" w:rsidR="00105813" w:rsidRPr="003B5CB6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C52C269" w14:textId="72E5A3E3" w:rsidR="00105813" w:rsidRPr="0074229F" w:rsidRDefault="00BF0664" w:rsidP="00900915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0</w:t>
            </w:r>
          </w:p>
        </w:tc>
      </w:tr>
      <w:tr w:rsidR="00105813" w:rsidRPr="00F21E31" w14:paraId="14FA669F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64DBDFC1" w14:textId="77777777" w:rsidR="00105813" w:rsidRPr="003B5CB6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6223DDA1" w14:textId="52F59249" w:rsidR="00105813" w:rsidRPr="00B77C3D" w:rsidRDefault="00082C8A" w:rsidP="0090091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Colocar o menu de carrinho estático para todas as páginas do site</w:t>
            </w:r>
          </w:p>
        </w:tc>
      </w:tr>
    </w:tbl>
    <w:p w14:paraId="653FA246" w14:textId="31F9DE40" w:rsidR="00105813" w:rsidRDefault="00105813" w:rsidP="00105813">
      <w:pPr>
        <w:spacing w:after="0"/>
        <w:rPr>
          <w:lang w:val="pt-PT"/>
        </w:rPr>
      </w:pPr>
    </w:p>
    <w:p w14:paraId="59D00E05" w14:textId="73D91E80" w:rsidR="00082C8A" w:rsidRDefault="00082C8A" w:rsidP="00105813">
      <w:pPr>
        <w:spacing w:after="0"/>
        <w:rPr>
          <w:lang w:val="pt-PT"/>
        </w:rPr>
      </w:pPr>
      <w:r w:rsidRPr="00082C8A">
        <w:rPr>
          <w:lang w:val="pt-PT"/>
        </w:rPr>
        <w:drawing>
          <wp:inline distT="0" distB="0" distL="0" distR="0" wp14:anchorId="35F53E06" wp14:editId="3FDB29ED">
            <wp:extent cx="2812694" cy="1603662"/>
            <wp:effectExtent l="0" t="0" r="6985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18174" cy="1606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82C8A">
        <w:rPr>
          <w:lang w:val="pt-PT"/>
        </w:rPr>
        <w:drawing>
          <wp:inline distT="0" distB="0" distL="0" distR="0" wp14:anchorId="68B6054A" wp14:editId="18EA695F">
            <wp:extent cx="2790111" cy="1394740"/>
            <wp:effectExtent l="0" t="0" r="0" b="0"/>
            <wp:docPr id="4" name="Imagem 4" descr="Uma imagem com texto, diferente,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Uma imagem com texto, diferente, captura de ecrã&#10;&#10;Descrição gerada automa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01956" cy="1400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40F28" w14:textId="77777777" w:rsidR="00082C8A" w:rsidRDefault="00082C8A" w:rsidP="00105813">
      <w:pPr>
        <w:spacing w:after="0"/>
        <w:rPr>
          <w:lang w:val="pt-PT"/>
        </w:rPr>
      </w:pPr>
    </w:p>
    <w:p w14:paraId="55414054" w14:textId="3A434B89" w:rsidR="00105813" w:rsidRDefault="00105813" w:rsidP="00105813">
      <w:pPr>
        <w:spacing w:after="0"/>
        <w:rPr>
          <w:lang w:val="pt-PT"/>
        </w:rPr>
      </w:pPr>
    </w:p>
    <w:p w14:paraId="42B59837" w14:textId="77777777" w:rsidR="00082C8A" w:rsidRPr="00B77C3D" w:rsidRDefault="00082C8A" w:rsidP="00105813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AE61DE" w:rsidRPr="00C277C3" w14:paraId="5DBB12B4" w14:textId="77777777" w:rsidTr="006A79EA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434DBBBE" w14:textId="77777777" w:rsidR="00AE61DE" w:rsidRPr="00C43FE0" w:rsidRDefault="00AE61DE" w:rsidP="00900915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18285113" w14:textId="28E82C02" w:rsidR="00AE61DE" w:rsidRPr="003B5CB6" w:rsidRDefault="00AE61DE" w:rsidP="00900915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 xml:space="preserve">Registo </w:t>
            </w:r>
            <w:r w:rsidR="00FC7843">
              <w:rPr>
                <w:b/>
              </w:rPr>
              <w:t>2</w:t>
            </w:r>
          </w:p>
        </w:tc>
      </w:tr>
      <w:tr w:rsidR="00AE61DE" w:rsidRPr="00F21E31" w14:paraId="2F5CC71B" w14:textId="77777777" w:rsidTr="006A79EA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CC96432" w14:textId="77777777" w:rsidR="00AE61DE" w:rsidRPr="003B5CB6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515C615" w14:textId="70A1DF7E" w:rsidR="00AE61DE" w:rsidRPr="00B77C3D" w:rsidRDefault="00A13448" w:rsidP="0090091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Passar com o rato sobre botões de produto no carrinho</w:t>
            </w:r>
          </w:p>
        </w:tc>
      </w:tr>
      <w:tr w:rsidR="00AE61DE" w:rsidRPr="00F21E31" w14:paraId="1DCB3721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4F287C" w14:textId="77777777" w:rsidR="00AE61DE" w:rsidRPr="003B5CB6" w:rsidRDefault="00AE61DE" w:rsidP="00900915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8D0D013" w14:textId="7B6C79A8" w:rsidR="00AE61DE" w:rsidRPr="00B77C3D" w:rsidRDefault="00A13448" w:rsidP="0090091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Carrinho</w:t>
            </w:r>
          </w:p>
        </w:tc>
      </w:tr>
      <w:tr w:rsidR="00AE61DE" w:rsidRPr="00C277C3" w14:paraId="22AF69E2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80EB8BE" w14:textId="77777777" w:rsidR="00AE61DE" w:rsidRPr="003B5CB6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7D21D01" w14:textId="6C399CF4" w:rsidR="00AE61DE" w:rsidRPr="0074229F" w:rsidRDefault="00A13448" w:rsidP="00900915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1, 4</w:t>
            </w:r>
          </w:p>
        </w:tc>
      </w:tr>
      <w:tr w:rsidR="00AE61DE" w:rsidRPr="00F21E31" w14:paraId="4A0C94DC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E7DD79F" w14:textId="77777777" w:rsidR="00AE61DE" w:rsidRPr="003B5CB6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CC5C467" w14:textId="089C65A9" w:rsidR="00AE61DE" w:rsidRPr="00B77C3D" w:rsidRDefault="00A13448" w:rsidP="0090091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Como o resto do sistema avisa o utilizador se vai carregar num botão com a alteração do tema do mesmo, estes também poderiam fazer o mesmo para dar consistência ao sistema. </w:t>
            </w:r>
          </w:p>
        </w:tc>
      </w:tr>
      <w:tr w:rsidR="00AE61DE" w:rsidRPr="00C277C3" w14:paraId="4B20C18B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FB7960F" w14:textId="77777777" w:rsidR="00AE61DE" w:rsidRPr="003B5CB6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104AAFF" w14:textId="30A11BF2" w:rsidR="00AE61DE" w:rsidRPr="0074229F" w:rsidRDefault="00FC7843" w:rsidP="00900915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sz w:val="16"/>
                <w:szCs w:val="16"/>
                <w:lang w:eastAsia="ar-SA"/>
              </w:rPr>
              <w:t>Raro</w:t>
            </w:r>
            <w:proofErr w:type="spellEnd"/>
          </w:p>
        </w:tc>
      </w:tr>
      <w:tr w:rsidR="00AE61DE" w:rsidRPr="00F21E31" w14:paraId="3B6FDA29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2ADC138" w14:textId="77777777" w:rsidR="00AE61DE" w:rsidRPr="003B5CB6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EDA6560" w14:textId="6C8FE81F" w:rsidR="00AE61DE" w:rsidRPr="00B77C3D" w:rsidRDefault="00FC7843" w:rsidP="0090091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AE61DE" w:rsidRPr="00C277C3" w14:paraId="161B1341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D1118E8" w14:textId="77777777" w:rsidR="00AE61DE" w:rsidRPr="003B5CB6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3F55719" w14:textId="3BE73736" w:rsidR="00AE61DE" w:rsidRPr="0074229F" w:rsidRDefault="00FC7843" w:rsidP="00900915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0</w:t>
            </w:r>
          </w:p>
        </w:tc>
      </w:tr>
      <w:tr w:rsidR="00AE61DE" w:rsidRPr="00F21E31" w14:paraId="42D106CE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27BE6ECB" w14:textId="77777777" w:rsidR="00AE61DE" w:rsidRPr="003B5CB6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4FAD34D7" w14:textId="12C8C33D" w:rsidR="00AE61DE" w:rsidRPr="00B77C3D" w:rsidRDefault="00A13448" w:rsidP="0090091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Tema diferente quando </w:t>
            </w:r>
            <w:proofErr w:type="gramStart"/>
            <w:r>
              <w:rPr>
                <w:bCs/>
                <w:sz w:val="16"/>
                <w:szCs w:val="16"/>
                <w:lang w:val="pt-PT" w:eastAsia="ar-SA"/>
              </w:rPr>
              <w:t>“:</w:t>
            </w:r>
            <w:proofErr w:type="spellStart"/>
            <w:r>
              <w:rPr>
                <w:bCs/>
                <w:sz w:val="16"/>
                <w:szCs w:val="16"/>
                <w:lang w:val="pt-PT" w:eastAsia="ar-SA"/>
              </w:rPr>
              <w:t>hover</w:t>
            </w:r>
            <w:proofErr w:type="spellEnd"/>
            <w:proofErr w:type="gramEnd"/>
            <w:r>
              <w:rPr>
                <w:bCs/>
                <w:sz w:val="16"/>
                <w:szCs w:val="16"/>
                <w:lang w:val="pt-PT" w:eastAsia="ar-SA"/>
              </w:rPr>
              <w:t>” exemplo: uma borda preta/cinzenta com o fundo branco</w:t>
            </w:r>
          </w:p>
        </w:tc>
      </w:tr>
    </w:tbl>
    <w:p w14:paraId="67FED97C" w14:textId="23F71615" w:rsidR="00105813" w:rsidRDefault="00105813" w:rsidP="00105813">
      <w:pPr>
        <w:spacing w:after="0"/>
        <w:rPr>
          <w:lang w:val="pt-PT"/>
        </w:rPr>
      </w:pPr>
    </w:p>
    <w:p w14:paraId="5916D9A7" w14:textId="5CA8B415" w:rsidR="00A13448" w:rsidRDefault="00A13448" w:rsidP="00105813">
      <w:pPr>
        <w:spacing w:after="0"/>
        <w:rPr>
          <w:lang w:val="pt-PT"/>
        </w:rPr>
      </w:pPr>
    </w:p>
    <w:p w14:paraId="0B9F5F02" w14:textId="683EE6A2" w:rsidR="00A13448" w:rsidRDefault="00FC7843" w:rsidP="00105813">
      <w:pPr>
        <w:spacing w:after="0"/>
        <w:rPr>
          <w:lang w:val="pt-PT"/>
        </w:rPr>
      </w:pPr>
      <w:r w:rsidRPr="00FC7843">
        <w:rPr>
          <w:lang w:val="pt-PT"/>
        </w:rPr>
        <w:drawing>
          <wp:anchor distT="0" distB="0" distL="114300" distR="114300" simplePos="0" relativeHeight="251658240" behindDoc="1" locked="0" layoutInCell="1" allowOverlap="1" wp14:anchorId="55C55754" wp14:editId="5022CF95">
            <wp:simplePos x="0" y="0"/>
            <wp:positionH relativeFrom="margin">
              <wp:align>right</wp:align>
            </wp:positionH>
            <wp:positionV relativeFrom="paragraph">
              <wp:posOffset>18161</wp:posOffset>
            </wp:positionV>
            <wp:extent cx="2388235" cy="1787525"/>
            <wp:effectExtent l="0" t="0" r="0" b="3175"/>
            <wp:wrapNone/>
            <wp:docPr id="6" name="Imagem 6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m 6" descr="Uma imagem com texto&#10;&#10;Descrição gerada automaticament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8235" cy="1787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13448" w:rsidRPr="00A13448">
        <w:rPr>
          <w:lang w:val="pt-PT"/>
        </w:rPr>
        <w:drawing>
          <wp:inline distT="0" distB="0" distL="0" distR="0" wp14:anchorId="0527AF3B" wp14:editId="379E8929">
            <wp:extent cx="2812415" cy="2045828"/>
            <wp:effectExtent l="0" t="0" r="6985" b="0"/>
            <wp:docPr id="5" name="Imagem 5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 descr="Uma imagem com texto&#10;&#10;Descrição gerada automa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26974" cy="2056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CA9BD" w14:textId="4217A50B" w:rsidR="00A13448" w:rsidRDefault="001C79D0" w:rsidP="00105813">
      <w:pPr>
        <w:spacing w:after="0"/>
        <w:rPr>
          <w:lang w:val="pt-PT"/>
        </w:rPr>
      </w:pPr>
      <w:r w:rsidRPr="00FC7843">
        <w:rPr>
          <w:b/>
          <w:smallCaps/>
          <w:spacing w:val="5"/>
          <w:sz w:val="24"/>
          <w:szCs w:val="24"/>
          <w:lang w:val="pt-PT"/>
        </w:rPr>
        <w:lastRenderedPageBreak/>
        <w:drawing>
          <wp:anchor distT="0" distB="0" distL="114300" distR="114300" simplePos="0" relativeHeight="251661312" behindDoc="1" locked="0" layoutInCell="1" allowOverlap="1" wp14:anchorId="7299DF7B" wp14:editId="52F0D9F1">
            <wp:simplePos x="0" y="0"/>
            <wp:positionH relativeFrom="margin">
              <wp:posOffset>3155315</wp:posOffset>
            </wp:positionH>
            <wp:positionV relativeFrom="paragraph">
              <wp:posOffset>1730624</wp:posOffset>
            </wp:positionV>
            <wp:extent cx="1744980" cy="1823720"/>
            <wp:effectExtent l="0" t="0" r="7620" b="5080"/>
            <wp:wrapTopAndBottom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m 9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136"/>
                    <a:stretch/>
                  </pic:blipFill>
                  <pic:spPr bwMode="auto">
                    <a:xfrm>
                      <a:off x="0" y="0"/>
                      <a:ext cx="1744980" cy="1823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C7843">
        <w:rPr>
          <w:b/>
          <w:smallCaps/>
          <w:spacing w:val="5"/>
          <w:sz w:val="24"/>
          <w:szCs w:val="24"/>
          <w:lang w:val="pt-PT"/>
        </w:rPr>
        <w:drawing>
          <wp:anchor distT="0" distB="0" distL="114300" distR="114300" simplePos="0" relativeHeight="251659264" behindDoc="1" locked="0" layoutInCell="1" allowOverlap="1" wp14:anchorId="7FB1768B" wp14:editId="1681116D">
            <wp:simplePos x="0" y="0"/>
            <wp:positionH relativeFrom="margin">
              <wp:posOffset>735330</wp:posOffset>
            </wp:positionH>
            <wp:positionV relativeFrom="paragraph">
              <wp:posOffset>1717675</wp:posOffset>
            </wp:positionV>
            <wp:extent cx="2167890" cy="1821180"/>
            <wp:effectExtent l="0" t="0" r="3810" b="7620"/>
            <wp:wrapTopAndBottom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7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7890" cy="1821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082C8A" w:rsidRPr="00C277C3" w14:paraId="4C54715B" w14:textId="77777777" w:rsidTr="00B60923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10041E9B" w14:textId="77777777" w:rsidR="00082C8A" w:rsidRPr="00C43FE0" w:rsidRDefault="00082C8A" w:rsidP="00B60923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0916D776" w14:textId="39463509" w:rsidR="00082C8A" w:rsidRPr="003B5CB6" w:rsidRDefault="00082C8A" w:rsidP="00B60923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 xml:space="preserve">Registo </w:t>
            </w:r>
            <w:r w:rsidR="00FC7843">
              <w:rPr>
                <w:b/>
              </w:rPr>
              <w:t>3</w:t>
            </w:r>
          </w:p>
        </w:tc>
      </w:tr>
      <w:tr w:rsidR="00082C8A" w:rsidRPr="00F21E31" w14:paraId="35964DE1" w14:textId="77777777" w:rsidTr="00B60923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E8D7F55" w14:textId="77777777" w:rsidR="00082C8A" w:rsidRPr="003B5CB6" w:rsidRDefault="00082C8A" w:rsidP="00B60923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55AC075" w14:textId="55A992B3" w:rsidR="00082C8A" w:rsidRPr="00B77C3D" w:rsidRDefault="008B1EDE" w:rsidP="00B60923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Passar o rato por cima de confirmação de encomenda no carrinho</w:t>
            </w:r>
          </w:p>
        </w:tc>
      </w:tr>
      <w:tr w:rsidR="00082C8A" w:rsidRPr="00F21E31" w14:paraId="17AAAD21" w14:textId="77777777" w:rsidTr="00B60923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2367080" w14:textId="77777777" w:rsidR="00082C8A" w:rsidRPr="003B5CB6" w:rsidRDefault="00082C8A" w:rsidP="00B60923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D86CE71" w14:textId="1AD2100F" w:rsidR="00082C8A" w:rsidRPr="00B77C3D" w:rsidRDefault="008B1EDE" w:rsidP="00B60923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Carrinho</w:t>
            </w:r>
          </w:p>
        </w:tc>
      </w:tr>
      <w:tr w:rsidR="00082C8A" w:rsidRPr="00C277C3" w14:paraId="3133FC95" w14:textId="77777777" w:rsidTr="00B60923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9C089EF" w14:textId="77777777" w:rsidR="00082C8A" w:rsidRPr="003B5CB6" w:rsidRDefault="00082C8A" w:rsidP="00B60923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A78391E" w14:textId="1F5C2F26" w:rsidR="00082C8A" w:rsidRPr="0074229F" w:rsidRDefault="008B1EDE" w:rsidP="00B60923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5, 7</w:t>
            </w:r>
          </w:p>
        </w:tc>
      </w:tr>
      <w:tr w:rsidR="00082C8A" w:rsidRPr="00F21E31" w14:paraId="327069DC" w14:textId="77777777" w:rsidTr="00B60923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6D9AF3" w14:textId="77777777" w:rsidR="00082C8A" w:rsidRPr="003B5CB6" w:rsidRDefault="00082C8A" w:rsidP="00B60923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1DE264F" w14:textId="06DD311C" w:rsidR="00082C8A" w:rsidRPr="00B77C3D" w:rsidRDefault="008B1EDE" w:rsidP="00B60923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O tamanho do botão muda e pode provocar erro em que o utilizador tenha de clicar duas vezes</w:t>
            </w:r>
          </w:p>
        </w:tc>
      </w:tr>
      <w:tr w:rsidR="00082C8A" w:rsidRPr="00C277C3" w14:paraId="6AB30C54" w14:textId="77777777" w:rsidTr="00B60923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99E980" w14:textId="77777777" w:rsidR="00082C8A" w:rsidRPr="003B5CB6" w:rsidRDefault="00082C8A" w:rsidP="00B60923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49F9F67" w14:textId="3EBDF879" w:rsidR="00082C8A" w:rsidRPr="0074229F" w:rsidRDefault="008B1EDE" w:rsidP="00B60923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sz w:val="16"/>
                <w:szCs w:val="16"/>
                <w:lang w:eastAsia="ar-SA"/>
              </w:rPr>
              <w:t>Raro</w:t>
            </w:r>
            <w:proofErr w:type="spellEnd"/>
          </w:p>
        </w:tc>
      </w:tr>
      <w:tr w:rsidR="00082C8A" w:rsidRPr="00F21E31" w14:paraId="02F2593F" w14:textId="77777777" w:rsidTr="00B60923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1ECF184" w14:textId="77777777" w:rsidR="00082C8A" w:rsidRPr="003B5CB6" w:rsidRDefault="00082C8A" w:rsidP="00B60923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9FA5096" w14:textId="4A973A1C" w:rsidR="00082C8A" w:rsidRPr="00B77C3D" w:rsidRDefault="008B1EDE" w:rsidP="00B60923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parece 1 vez</w:t>
            </w:r>
          </w:p>
        </w:tc>
      </w:tr>
      <w:tr w:rsidR="00082C8A" w:rsidRPr="00C277C3" w14:paraId="093C5242" w14:textId="77777777" w:rsidTr="00B60923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65675B1" w14:textId="77777777" w:rsidR="00082C8A" w:rsidRPr="003B5CB6" w:rsidRDefault="00082C8A" w:rsidP="00B60923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DEDDCCB" w14:textId="73A3B59F" w:rsidR="00082C8A" w:rsidRPr="0074229F" w:rsidRDefault="008B1EDE" w:rsidP="00B60923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082C8A" w:rsidRPr="00F21E31" w14:paraId="0FB1FBF0" w14:textId="77777777" w:rsidTr="00B60923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6A2C60C7" w14:textId="77777777" w:rsidR="00082C8A" w:rsidRPr="003B5CB6" w:rsidRDefault="00082C8A" w:rsidP="00B60923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438991FA" w14:textId="4C3FB77A" w:rsidR="00082C8A" w:rsidRPr="00B77C3D" w:rsidRDefault="008B1EDE" w:rsidP="00B60923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Deixar o botão do mesmo tamanho quando o seu tema muda em estado </w:t>
            </w:r>
            <w:proofErr w:type="gramStart"/>
            <w:r>
              <w:rPr>
                <w:bCs/>
                <w:sz w:val="16"/>
                <w:szCs w:val="16"/>
                <w:lang w:val="pt-PT" w:eastAsia="ar-SA"/>
              </w:rPr>
              <w:t>“:</w:t>
            </w:r>
            <w:proofErr w:type="spellStart"/>
            <w:r>
              <w:rPr>
                <w:bCs/>
                <w:sz w:val="16"/>
                <w:szCs w:val="16"/>
                <w:lang w:val="pt-PT" w:eastAsia="ar-SA"/>
              </w:rPr>
              <w:t>hover</w:t>
            </w:r>
            <w:proofErr w:type="spellEnd"/>
            <w:proofErr w:type="gramEnd"/>
            <w:r>
              <w:rPr>
                <w:bCs/>
                <w:sz w:val="16"/>
                <w:szCs w:val="16"/>
                <w:lang w:val="pt-PT" w:eastAsia="ar-SA"/>
              </w:rPr>
              <w:t>”</w:t>
            </w:r>
          </w:p>
        </w:tc>
      </w:tr>
    </w:tbl>
    <w:p w14:paraId="58EF96F3" w14:textId="1246D2F4" w:rsidR="00105813" w:rsidRDefault="00105813" w:rsidP="00105813">
      <w:pPr>
        <w:spacing w:after="120" w:line="360" w:lineRule="auto"/>
        <w:jc w:val="left"/>
        <w:outlineLvl w:val="2"/>
        <w:rPr>
          <w:b/>
          <w:smallCaps/>
          <w:spacing w:val="5"/>
          <w:sz w:val="24"/>
          <w:szCs w:val="24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082C8A" w:rsidRPr="00C277C3" w14:paraId="1C247749" w14:textId="77777777" w:rsidTr="00B60923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0A5EAEDB" w14:textId="77777777" w:rsidR="00082C8A" w:rsidRPr="00C43FE0" w:rsidRDefault="00082C8A" w:rsidP="00B60923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6D66CF1D" w14:textId="33C6A80E" w:rsidR="00082C8A" w:rsidRPr="003B5CB6" w:rsidRDefault="00082C8A" w:rsidP="00B60923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 xml:space="preserve">Registo </w:t>
            </w:r>
            <w:r w:rsidR="008B1EDE">
              <w:rPr>
                <w:b/>
              </w:rPr>
              <w:t>4</w:t>
            </w:r>
          </w:p>
        </w:tc>
      </w:tr>
      <w:tr w:rsidR="00082C8A" w:rsidRPr="00F21E31" w14:paraId="5101EAB8" w14:textId="77777777" w:rsidTr="00B60923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E00E6CA" w14:textId="77777777" w:rsidR="00082C8A" w:rsidRPr="003B5CB6" w:rsidRDefault="00082C8A" w:rsidP="00B60923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3A2A0DC" w14:textId="2F9E73C2" w:rsidR="00082C8A" w:rsidRPr="00B77C3D" w:rsidRDefault="00C802ED" w:rsidP="00B60923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Visualizar recentes</w:t>
            </w:r>
          </w:p>
        </w:tc>
      </w:tr>
      <w:tr w:rsidR="00082C8A" w:rsidRPr="00F21E31" w14:paraId="21CAD95A" w14:textId="77777777" w:rsidTr="00B60923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19663AB" w14:textId="77777777" w:rsidR="00082C8A" w:rsidRPr="003B5CB6" w:rsidRDefault="00082C8A" w:rsidP="00B60923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17A7443" w14:textId="7E2C118D" w:rsidR="00082C8A" w:rsidRPr="00B77C3D" w:rsidRDefault="00C802ED" w:rsidP="00B60923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Fundo de cada página</w:t>
            </w:r>
          </w:p>
        </w:tc>
      </w:tr>
      <w:tr w:rsidR="00082C8A" w:rsidRPr="00C277C3" w14:paraId="762285C4" w14:textId="77777777" w:rsidTr="00B60923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E010F35" w14:textId="77777777" w:rsidR="00082C8A" w:rsidRPr="003B5CB6" w:rsidRDefault="00082C8A" w:rsidP="00B60923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9B16955" w14:textId="5F40446E" w:rsidR="00082C8A" w:rsidRPr="0074229F" w:rsidRDefault="00C802ED" w:rsidP="00B60923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3, 6, 10</w:t>
            </w:r>
          </w:p>
        </w:tc>
      </w:tr>
      <w:tr w:rsidR="00082C8A" w:rsidRPr="00F21E31" w14:paraId="598ED3F1" w14:textId="77777777" w:rsidTr="00B60923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572B0A2" w14:textId="77777777" w:rsidR="00082C8A" w:rsidRPr="003B5CB6" w:rsidRDefault="00082C8A" w:rsidP="00B60923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BEEF737" w14:textId="7D01A168" w:rsidR="00082C8A" w:rsidRPr="00B77C3D" w:rsidRDefault="00C802ED" w:rsidP="00B60923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Não é facilmente acessível</w:t>
            </w:r>
          </w:p>
        </w:tc>
      </w:tr>
      <w:tr w:rsidR="00082C8A" w:rsidRPr="00C277C3" w14:paraId="773A1CBD" w14:textId="77777777" w:rsidTr="00B60923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765B205" w14:textId="77777777" w:rsidR="00082C8A" w:rsidRPr="003B5CB6" w:rsidRDefault="00082C8A" w:rsidP="00B60923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36B521D" w14:textId="219DC379" w:rsidR="00082C8A" w:rsidRPr="0074229F" w:rsidRDefault="00C802ED" w:rsidP="00B60923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sz w:val="16"/>
                <w:szCs w:val="16"/>
                <w:lang w:eastAsia="ar-SA"/>
              </w:rPr>
              <w:t>Raro</w:t>
            </w:r>
            <w:proofErr w:type="spellEnd"/>
          </w:p>
        </w:tc>
      </w:tr>
      <w:tr w:rsidR="00082C8A" w:rsidRPr="00F21E31" w14:paraId="79AACAD4" w14:textId="77777777" w:rsidTr="00B60923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B6D88C2" w14:textId="77777777" w:rsidR="00082C8A" w:rsidRPr="003B5CB6" w:rsidRDefault="00082C8A" w:rsidP="00B60923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42424F7" w14:textId="6E4CD44D" w:rsidR="00082C8A" w:rsidRPr="00B77C3D" w:rsidRDefault="00C802ED" w:rsidP="00B60923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Repete-se</w:t>
            </w:r>
          </w:p>
        </w:tc>
      </w:tr>
      <w:tr w:rsidR="00082C8A" w:rsidRPr="00C277C3" w14:paraId="0D78EA7F" w14:textId="77777777" w:rsidTr="00B60923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342293" w14:textId="77777777" w:rsidR="00082C8A" w:rsidRPr="003B5CB6" w:rsidRDefault="00082C8A" w:rsidP="00B60923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31F291B" w14:textId="14B238B8" w:rsidR="00082C8A" w:rsidRPr="0074229F" w:rsidRDefault="00C802ED" w:rsidP="00B60923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0</w:t>
            </w:r>
          </w:p>
        </w:tc>
      </w:tr>
      <w:tr w:rsidR="00082C8A" w:rsidRPr="00F21E31" w14:paraId="405E072B" w14:textId="77777777" w:rsidTr="00B60923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72C8BD03" w14:textId="77777777" w:rsidR="00082C8A" w:rsidRPr="003B5CB6" w:rsidRDefault="00082C8A" w:rsidP="00B60923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1A0802BF" w14:textId="72FBA838" w:rsidR="00082C8A" w:rsidRPr="00B77C3D" w:rsidRDefault="00C802ED" w:rsidP="00B60923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Trocar o botão de favoritos pelos recentes. E podem ser removidos do fundo da página que assim até carrega mais rápido.</w:t>
            </w:r>
          </w:p>
        </w:tc>
      </w:tr>
    </w:tbl>
    <w:p w14:paraId="279B42CE" w14:textId="0275C07D" w:rsidR="00082C8A" w:rsidRDefault="001C79D0" w:rsidP="00105813">
      <w:pPr>
        <w:spacing w:after="120" w:line="360" w:lineRule="auto"/>
        <w:jc w:val="left"/>
        <w:outlineLvl w:val="2"/>
        <w:rPr>
          <w:b/>
          <w:smallCaps/>
          <w:spacing w:val="5"/>
          <w:sz w:val="24"/>
          <w:szCs w:val="24"/>
          <w:lang w:val="pt-PT"/>
        </w:rPr>
      </w:pPr>
      <w:r w:rsidRPr="00D07F99">
        <w:rPr>
          <w:b/>
          <w:smallCaps/>
          <w:spacing w:val="5"/>
          <w:sz w:val="24"/>
          <w:szCs w:val="24"/>
          <w:lang w:val="pt-PT"/>
        </w:rPr>
        <w:drawing>
          <wp:anchor distT="0" distB="0" distL="114300" distR="114300" simplePos="0" relativeHeight="251662336" behindDoc="0" locked="0" layoutInCell="1" allowOverlap="1" wp14:anchorId="424F98AD" wp14:editId="73A3E1D7">
            <wp:simplePos x="0" y="0"/>
            <wp:positionH relativeFrom="margin">
              <wp:align>center</wp:align>
            </wp:positionH>
            <wp:positionV relativeFrom="paragraph">
              <wp:posOffset>391795</wp:posOffset>
            </wp:positionV>
            <wp:extent cx="4011295" cy="1715135"/>
            <wp:effectExtent l="0" t="0" r="8255" b="0"/>
            <wp:wrapTopAndBottom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1295" cy="1715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49682F" w14:textId="711BF3F5" w:rsidR="001C79D0" w:rsidRDefault="001C79D0">
      <w:pPr>
        <w:rPr>
          <w:b/>
          <w:smallCaps/>
          <w:spacing w:val="5"/>
          <w:sz w:val="24"/>
          <w:szCs w:val="24"/>
          <w:lang w:val="pt-PT"/>
        </w:rPr>
      </w:pPr>
      <w:r>
        <w:rPr>
          <w:b/>
          <w:smallCaps/>
          <w:spacing w:val="5"/>
          <w:sz w:val="24"/>
          <w:szCs w:val="24"/>
          <w:lang w:val="pt-PT"/>
        </w:rPr>
        <w:br w:type="page"/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082C8A" w:rsidRPr="00C277C3" w14:paraId="696354E3" w14:textId="77777777" w:rsidTr="00B60923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448F9267" w14:textId="77777777" w:rsidR="00082C8A" w:rsidRPr="00C43FE0" w:rsidRDefault="00082C8A" w:rsidP="00B60923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52F057C0" w14:textId="7C7DA466" w:rsidR="00082C8A" w:rsidRPr="003B5CB6" w:rsidRDefault="00082C8A" w:rsidP="00B60923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 xml:space="preserve">Registo </w:t>
            </w:r>
            <w:r w:rsidR="001C79D0">
              <w:rPr>
                <w:b/>
              </w:rPr>
              <w:t>5</w:t>
            </w:r>
          </w:p>
        </w:tc>
      </w:tr>
      <w:tr w:rsidR="00082C8A" w:rsidRPr="00F21E31" w14:paraId="4EFA4FB8" w14:textId="77777777" w:rsidTr="00B60923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2BC7723" w14:textId="77777777" w:rsidR="00082C8A" w:rsidRPr="003B5CB6" w:rsidRDefault="00082C8A" w:rsidP="00B60923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333380E" w14:textId="64ED16FC" w:rsidR="00082C8A" w:rsidRPr="00B77C3D" w:rsidRDefault="00785634" w:rsidP="00B60923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Visualizar produto</w:t>
            </w:r>
          </w:p>
        </w:tc>
      </w:tr>
      <w:tr w:rsidR="00082C8A" w:rsidRPr="00F21E31" w14:paraId="1C04E749" w14:textId="77777777" w:rsidTr="00B60923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3D12F7D" w14:textId="77777777" w:rsidR="00082C8A" w:rsidRPr="003B5CB6" w:rsidRDefault="00082C8A" w:rsidP="00B60923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B17D2F5" w14:textId="0A6DD543" w:rsidR="00082C8A" w:rsidRPr="00B77C3D" w:rsidRDefault="00785634" w:rsidP="00B60923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Visualizar detalhes rápidos do produto</w:t>
            </w:r>
          </w:p>
        </w:tc>
      </w:tr>
      <w:tr w:rsidR="00082C8A" w:rsidRPr="00C277C3" w14:paraId="50C2437B" w14:textId="77777777" w:rsidTr="00B60923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3298CAD" w14:textId="77777777" w:rsidR="00082C8A" w:rsidRPr="003B5CB6" w:rsidRDefault="00082C8A" w:rsidP="00B60923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C068251" w14:textId="51C12305" w:rsidR="00082C8A" w:rsidRPr="0074229F" w:rsidRDefault="00785634" w:rsidP="00B60923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4</w:t>
            </w:r>
          </w:p>
        </w:tc>
      </w:tr>
      <w:tr w:rsidR="00082C8A" w:rsidRPr="00F21E31" w14:paraId="287FE74E" w14:textId="77777777" w:rsidTr="00B60923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7A39F5F" w14:textId="77777777" w:rsidR="00082C8A" w:rsidRPr="003B5CB6" w:rsidRDefault="00082C8A" w:rsidP="00B60923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B25E99C" w14:textId="73CE8175" w:rsidR="00082C8A" w:rsidRPr="00B77C3D" w:rsidRDefault="00785634" w:rsidP="00B60923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Já que o tamanho é único não se justifica existir um campo. Além disso o utilizador pode ser enganado e pensar que neste momento não há mais tamanhos.</w:t>
            </w:r>
          </w:p>
        </w:tc>
      </w:tr>
      <w:tr w:rsidR="00082C8A" w:rsidRPr="00C277C3" w14:paraId="298AF024" w14:textId="77777777" w:rsidTr="00B60923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DD968E3" w14:textId="77777777" w:rsidR="00082C8A" w:rsidRPr="003B5CB6" w:rsidRDefault="00082C8A" w:rsidP="00B60923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899A63B" w14:textId="6665E09E" w:rsidR="00082C8A" w:rsidRPr="0074229F" w:rsidRDefault="00785634" w:rsidP="00B60923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sz w:val="16"/>
                <w:szCs w:val="16"/>
                <w:lang w:eastAsia="ar-SA"/>
              </w:rPr>
              <w:t>Frequente</w:t>
            </w:r>
            <w:proofErr w:type="spellEnd"/>
          </w:p>
        </w:tc>
      </w:tr>
      <w:tr w:rsidR="00082C8A" w:rsidRPr="00F21E31" w14:paraId="51CD9F02" w14:textId="77777777" w:rsidTr="00B60923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22B4C39" w14:textId="77777777" w:rsidR="00082C8A" w:rsidRPr="003B5CB6" w:rsidRDefault="00082C8A" w:rsidP="00B60923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2181AEB" w14:textId="63A16E28" w:rsidR="00082C8A" w:rsidRPr="00B77C3D" w:rsidRDefault="00785634" w:rsidP="00B60923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Repete sempre em produtos cujo tamanho é único</w:t>
            </w:r>
          </w:p>
        </w:tc>
      </w:tr>
      <w:tr w:rsidR="00082C8A" w:rsidRPr="00C277C3" w14:paraId="72CD36E1" w14:textId="77777777" w:rsidTr="00B60923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59F04F" w14:textId="77777777" w:rsidR="00082C8A" w:rsidRPr="003B5CB6" w:rsidRDefault="00082C8A" w:rsidP="00B60923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D64E5B6" w14:textId="0071F6C9" w:rsidR="00082C8A" w:rsidRPr="0074229F" w:rsidRDefault="00785634" w:rsidP="00B60923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082C8A" w:rsidRPr="00F21E31" w14:paraId="35A6F191" w14:textId="77777777" w:rsidTr="00B60923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45BF45AE" w14:textId="77777777" w:rsidR="00082C8A" w:rsidRPr="003B5CB6" w:rsidRDefault="00082C8A" w:rsidP="00B60923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55E10C6F" w14:textId="0114B076" w:rsidR="00082C8A" w:rsidRPr="00B77C3D" w:rsidRDefault="00785634" w:rsidP="00B60923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Remover o atributo.</w:t>
            </w:r>
          </w:p>
        </w:tc>
      </w:tr>
    </w:tbl>
    <w:p w14:paraId="543B7A0E" w14:textId="43BB3612" w:rsidR="00785634" w:rsidRDefault="00785634">
      <w:pPr>
        <w:rPr>
          <w:lang w:val="pt-PT"/>
        </w:rPr>
      </w:pPr>
      <w:r w:rsidRPr="00785634">
        <w:rPr>
          <w:lang w:val="pt-PT"/>
        </w:rPr>
        <w:drawing>
          <wp:anchor distT="0" distB="0" distL="114300" distR="114300" simplePos="0" relativeHeight="251663360" behindDoc="0" locked="0" layoutInCell="1" allowOverlap="1" wp14:anchorId="6A4F87D8" wp14:editId="112502A8">
            <wp:simplePos x="0" y="0"/>
            <wp:positionH relativeFrom="margin">
              <wp:posOffset>908630</wp:posOffset>
            </wp:positionH>
            <wp:positionV relativeFrom="paragraph">
              <wp:posOffset>265099</wp:posOffset>
            </wp:positionV>
            <wp:extent cx="3808095" cy="1961515"/>
            <wp:effectExtent l="0" t="0" r="1905" b="635"/>
            <wp:wrapTopAndBottom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m 11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8095" cy="1961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290ACF" w14:textId="0D1D9A75" w:rsidR="00785634" w:rsidRDefault="00785634">
      <w:pPr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785634" w:rsidRPr="00C277C3" w14:paraId="48172299" w14:textId="77777777" w:rsidTr="00B60923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61E57E8B" w14:textId="77777777" w:rsidR="00785634" w:rsidRPr="00C43FE0" w:rsidRDefault="00785634" w:rsidP="00B60923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3C3493CE" w14:textId="6FB7A223" w:rsidR="00785634" w:rsidRPr="003B5CB6" w:rsidRDefault="00785634" w:rsidP="00B60923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 xml:space="preserve">Registo </w:t>
            </w:r>
            <w:r>
              <w:rPr>
                <w:b/>
              </w:rPr>
              <w:t>6</w:t>
            </w:r>
          </w:p>
        </w:tc>
      </w:tr>
      <w:tr w:rsidR="00785634" w:rsidRPr="00F21E31" w14:paraId="079739E4" w14:textId="77777777" w:rsidTr="00B60923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971C7A" w14:textId="77777777" w:rsidR="00785634" w:rsidRPr="003B5CB6" w:rsidRDefault="00785634" w:rsidP="00B60923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22C4671" w14:textId="13276ECC" w:rsidR="00785634" w:rsidRPr="00B77C3D" w:rsidRDefault="00B30991" w:rsidP="00B60923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Abrir qualquer página do site que não seja o </w:t>
            </w:r>
            <w:proofErr w:type="spellStart"/>
            <w:r>
              <w:rPr>
                <w:bCs/>
                <w:sz w:val="16"/>
                <w:szCs w:val="16"/>
                <w:lang w:val="pt-PT" w:eastAsia="ar-SA"/>
              </w:rPr>
              <w:t>ínicio</w:t>
            </w:r>
            <w:proofErr w:type="spellEnd"/>
          </w:p>
        </w:tc>
      </w:tr>
      <w:tr w:rsidR="00785634" w:rsidRPr="00F21E31" w14:paraId="10DBF62B" w14:textId="77777777" w:rsidTr="00B60923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F949554" w14:textId="77777777" w:rsidR="00785634" w:rsidRPr="003B5CB6" w:rsidRDefault="00785634" w:rsidP="00B60923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2318585" w14:textId="2C70378D" w:rsidR="00785634" w:rsidRPr="00B77C3D" w:rsidRDefault="00B30991" w:rsidP="00B60923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URL do browser</w:t>
            </w:r>
          </w:p>
        </w:tc>
      </w:tr>
      <w:tr w:rsidR="00785634" w:rsidRPr="00C277C3" w14:paraId="35E2AAB1" w14:textId="77777777" w:rsidTr="00B60923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7F8199" w14:textId="77777777" w:rsidR="00785634" w:rsidRPr="003B5CB6" w:rsidRDefault="00785634" w:rsidP="00B60923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39BAA56" w14:textId="4C1A438B" w:rsidR="00785634" w:rsidRPr="0074229F" w:rsidRDefault="00B30991" w:rsidP="00B60923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7, 8</w:t>
            </w:r>
          </w:p>
        </w:tc>
      </w:tr>
      <w:tr w:rsidR="00785634" w:rsidRPr="00F21E31" w14:paraId="7EF5DEE8" w14:textId="77777777" w:rsidTr="00B60923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BB0F1B" w14:textId="77777777" w:rsidR="00785634" w:rsidRPr="003B5CB6" w:rsidRDefault="00785634" w:rsidP="00B60923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A3F7199" w14:textId="4315D3A1" w:rsidR="00785634" w:rsidRPr="00B77C3D" w:rsidRDefault="00B30991" w:rsidP="00B60923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judar o utilizador a localizar-se no site através do URL. Assim mesmo quando partilhado/copiado é possível saber para onde aponta.</w:t>
            </w:r>
          </w:p>
        </w:tc>
      </w:tr>
      <w:tr w:rsidR="00785634" w:rsidRPr="00C277C3" w14:paraId="51B45DD6" w14:textId="77777777" w:rsidTr="00B60923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7572CD" w14:textId="77777777" w:rsidR="00785634" w:rsidRPr="003B5CB6" w:rsidRDefault="00785634" w:rsidP="00B60923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9C1FA83" w14:textId="757CAD3A" w:rsidR="00785634" w:rsidRPr="0074229F" w:rsidRDefault="00B30991" w:rsidP="00B60923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Sempre</w:t>
            </w:r>
          </w:p>
        </w:tc>
      </w:tr>
      <w:tr w:rsidR="00785634" w:rsidRPr="00F21E31" w14:paraId="17234B28" w14:textId="77777777" w:rsidTr="00B60923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F80CA50" w14:textId="77777777" w:rsidR="00785634" w:rsidRPr="003B5CB6" w:rsidRDefault="00785634" w:rsidP="00B60923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ADE244C" w14:textId="3B351652" w:rsidR="00785634" w:rsidRPr="00B77C3D" w:rsidRDefault="00B30991" w:rsidP="00B60923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Repete-se em todas as páginas</w:t>
            </w:r>
          </w:p>
        </w:tc>
      </w:tr>
      <w:tr w:rsidR="00785634" w:rsidRPr="00C277C3" w14:paraId="523E59D0" w14:textId="77777777" w:rsidTr="00B60923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0070550" w14:textId="77777777" w:rsidR="00785634" w:rsidRPr="003B5CB6" w:rsidRDefault="00785634" w:rsidP="00B60923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863A859" w14:textId="436571B1" w:rsidR="00785634" w:rsidRPr="0074229F" w:rsidRDefault="00B30991" w:rsidP="00B60923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3</w:t>
            </w:r>
          </w:p>
        </w:tc>
      </w:tr>
      <w:tr w:rsidR="00785634" w:rsidRPr="00F21E31" w14:paraId="32635F81" w14:textId="77777777" w:rsidTr="00B60923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3D086797" w14:textId="77777777" w:rsidR="00785634" w:rsidRPr="003B5CB6" w:rsidRDefault="00785634" w:rsidP="00B60923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067ADC55" w14:textId="7883DD54" w:rsidR="00785634" w:rsidRPr="00B77C3D" w:rsidRDefault="00B30991" w:rsidP="00B60923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Colocar categorias nos </w:t>
            </w:r>
            <w:proofErr w:type="spellStart"/>
            <w:r>
              <w:rPr>
                <w:bCs/>
                <w:sz w:val="16"/>
                <w:szCs w:val="16"/>
                <w:lang w:val="pt-PT" w:eastAsia="ar-SA"/>
              </w:rPr>
              <w:t>URL’s</w:t>
            </w:r>
            <w:proofErr w:type="spellEnd"/>
          </w:p>
        </w:tc>
      </w:tr>
    </w:tbl>
    <w:p w14:paraId="6BCA2BFE" w14:textId="7F56F0CF" w:rsidR="00CB473E" w:rsidRPr="00140CDB" w:rsidRDefault="00785634">
      <w:pPr>
        <w:rPr>
          <w:lang w:val="pt-PT"/>
        </w:rPr>
      </w:pPr>
      <w:r w:rsidRPr="00785634">
        <w:rPr>
          <w:lang w:val="pt-PT"/>
        </w:rPr>
        <w:drawing>
          <wp:anchor distT="0" distB="0" distL="114300" distR="114300" simplePos="0" relativeHeight="251664384" behindDoc="0" locked="0" layoutInCell="1" allowOverlap="1" wp14:anchorId="703E9CAF" wp14:editId="29018627">
            <wp:simplePos x="0" y="0"/>
            <wp:positionH relativeFrom="margin">
              <wp:posOffset>999462</wp:posOffset>
            </wp:positionH>
            <wp:positionV relativeFrom="paragraph">
              <wp:posOffset>473627</wp:posOffset>
            </wp:positionV>
            <wp:extent cx="3779520" cy="1975485"/>
            <wp:effectExtent l="0" t="0" r="0" b="5715"/>
            <wp:wrapTopAndBottom/>
            <wp:docPr id="12" name="Imagem 12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m 12" descr="Uma imagem com texto&#10;&#10;Descrição gerada automaticamente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9520" cy="1975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CB473E" w:rsidRPr="00140CDB" w:rsidSect="009D38F6">
      <w:headerReference w:type="default" r:id="rId20"/>
      <w:footerReference w:type="default" r:id="rId21"/>
      <w:pgSz w:w="12240" w:h="15840"/>
      <w:pgMar w:top="967" w:right="1701" w:bottom="1417" w:left="1701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5F12FF" w14:textId="77777777" w:rsidR="00722631" w:rsidRDefault="00722631" w:rsidP="00140CDB">
      <w:pPr>
        <w:spacing w:after="0" w:line="240" w:lineRule="auto"/>
      </w:pPr>
      <w:r>
        <w:separator/>
      </w:r>
    </w:p>
  </w:endnote>
  <w:endnote w:type="continuationSeparator" w:id="0">
    <w:p w14:paraId="6EBE00AA" w14:textId="77777777" w:rsidR="00722631" w:rsidRDefault="00722631" w:rsidP="00140C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ill Sans">
    <w:altName w:val="Century Gothic"/>
    <w:charset w:val="00"/>
    <w:family w:val="swiss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9356" w:type="dxa"/>
      <w:tblBorders>
        <w:top w:val="single" w:sz="2" w:space="0" w:color="808080" w:themeColor="background1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54"/>
      <w:gridCol w:w="3402"/>
    </w:tblGrid>
    <w:tr w:rsidR="00140CDB" w14:paraId="01878874" w14:textId="77777777" w:rsidTr="00F21E31">
      <w:trPr>
        <w:trHeight w:val="565"/>
      </w:trPr>
      <w:tc>
        <w:tcPr>
          <w:tcW w:w="5954" w:type="dxa"/>
          <w:tcBorders>
            <w:top w:val="single" w:sz="2" w:space="0" w:color="808080" w:themeColor="background1" w:themeShade="80"/>
          </w:tcBorders>
        </w:tcPr>
        <w:p w14:paraId="6672B0E9" w14:textId="19CC994F" w:rsidR="00C14A9B" w:rsidRPr="00C14A9B" w:rsidRDefault="00AC1CF0" w:rsidP="00AC1CF0">
          <w:pPr>
            <w:pStyle w:val="Rodap"/>
            <w:rPr>
              <w:lang w:val="pt-PT"/>
            </w:rPr>
          </w:pPr>
          <w:r>
            <w:rPr>
              <w:lang w:val="pt-PT"/>
            </w:rPr>
            <w:t>Alexandrino Gonçalves</w:t>
          </w:r>
          <w:r w:rsidR="00C14A9B" w:rsidRPr="00C14A9B">
            <w:rPr>
              <w:lang w:val="pt-PT"/>
            </w:rPr>
            <w:t xml:space="preserve"> |</w:t>
          </w:r>
          <w:r>
            <w:rPr>
              <w:lang w:val="pt-PT"/>
            </w:rPr>
            <w:t xml:space="preserve"> </w:t>
          </w:r>
          <w:r w:rsidR="00E04FD4" w:rsidRPr="00E04FD4">
            <w:rPr>
              <w:lang w:val="pt-PT"/>
            </w:rPr>
            <w:t xml:space="preserve">Carlos Ferreira | </w:t>
          </w:r>
          <w:r w:rsidR="00C14A9B">
            <w:rPr>
              <w:lang w:val="pt-PT"/>
            </w:rPr>
            <w:t>Eunice Oliveira | Nuno Rodrigues</w:t>
          </w:r>
        </w:p>
      </w:tc>
      <w:tc>
        <w:tcPr>
          <w:tcW w:w="3402" w:type="dxa"/>
          <w:tcBorders>
            <w:top w:val="single" w:sz="2" w:space="0" w:color="808080" w:themeColor="background1" w:themeShade="80"/>
          </w:tcBorders>
        </w:tcPr>
        <w:p w14:paraId="58F9C857" w14:textId="77777777" w:rsidR="00140CDB" w:rsidRPr="00140CDB" w:rsidRDefault="00140CDB" w:rsidP="00140CDB">
          <w:pPr>
            <w:pStyle w:val="Rodap"/>
            <w:jc w:val="right"/>
            <w:rPr>
              <w:sz w:val="16"/>
              <w:szCs w:val="16"/>
            </w:rPr>
          </w:pP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PAGE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0E565B" w:rsidRPr="000E565B">
            <w:rPr>
              <w:noProof/>
              <w:color w:val="808080" w:themeColor="background1" w:themeShade="80"/>
              <w:sz w:val="16"/>
              <w:szCs w:val="16"/>
              <w:lang w:val="pt-PT"/>
            </w:rPr>
            <w:t>1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  <w:r>
            <w:rPr>
              <w:color w:val="808080" w:themeColor="background1" w:themeShade="80"/>
              <w:sz w:val="16"/>
              <w:szCs w:val="16"/>
              <w:lang w:val="pt-PT"/>
            </w:rPr>
            <w:t xml:space="preserve"> /</w:t>
          </w:r>
          <w:r w:rsidRPr="00140CDB">
            <w:rPr>
              <w:color w:val="808080" w:themeColor="background1" w:themeShade="80"/>
              <w:sz w:val="16"/>
              <w:szCs w:val="16"/>
              <w:lang w:val="pt-PT"/>
            </w:rPr>
            <w:t xml:space="preserve"> 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NUMPAGES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0E565B" w:rsidRPr="000E565B">
            <w:rPr>
              <w:noProof/>
              <w:color w:val="808080" w:themeColor="background1" w:themeShade="80"/>
              <w:sz w:val="16"/>
              <w:szCs w:val="16"/>
              <w:lang w:val="pt-PT"/>
            </w:rPr>
            <w:t>2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</w:p>
      </w:tc>
    </w:tr>
  </w:tbl>
  <w:p w14:paraId="478A6B42" w14:textId="77777777" w:rsidR="00140CDB" w:rsidRDefault="00140CDB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16FD01" w14:textId="77777777" w:rsidR="00722631" w:rsidRDefault="00722631" w:rsidP="00140CDB">
      <w:pPr>
        <w:spacing w:after="0" w:line="240" w:lineRule="auto"/>
      </w:pPr>
      <w:r>
        <w:separator/>
      </w:r>
    </w:p>
  </w:footnote>
  <w:footnote w:type="continuationSeparator" w:id="0">
    <w:p w14:paraId="56D0BCF6" w14:textId="77777777" w:rsidR="00722631" w:rsidRDefault="00722631" w:rsidP="00140C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single" w:sz="4" w:space="0" w:color="808080" w:themeColor="background1" w:themeShade="8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20"/>
      <w:gridCol w:w="4418"/>
    </w:tblGrid>
    <w:tr w:rsidR="009D38F6" w:rsidRPr="00140CDB" w14:paraId="3E26F8AE" w14:textId="77777777" w:rsidTr="00326F3D">
      <w:tc>
        <w:tcPr>
          <w:tcW w:w="4527" w:type="dxa"/>
        </w:tcPr>
        <w:p w14:paraId="09514FCF" w14:textId="77777777" w:rsidR="009D38F6" w:rsidRPr="00140CDB" w:rsidRDefault="009D38F6" w:rsidP="009D38F6">
          <w:pPr>
            <w:pStyle w:val="Cabealho"/>
            <w:rPr>
              <w:lang w:val="pt-PT"/>
            </w:rPr>
          </w:pPr>
          <w:r w:rsidRPr="0092437D">
            <w:rPr>
              <w:iCs/>
              <w:color w:val="808080"/>
              <w:sz w:val="16"/>
              <w:szCs w:val="18"/>
              <w:lang w:val="pt-PT"/>
            </w:rPr>
            <w:t>Sistemas Gráficos e Interação – Engenharia Informática</w:t>
          </w:r>
        </w:p>
      </w:tc>
      <w:tc>
        <w:tcPr>
          <w:tcW w:w="4527" w:type="dxa"/>
        </w:tcPr>
        <w:p w14:paraId="0F6F5BF1" w14:textId="1929A16C" w:rsidR="009D38F6" w:rsidRPr="00140CDB" w:rsidRDefault="009D38F6" w:rsidP="009D38F6">
          <w:pPr>
            <w:pStyle w:val="Cabealho"/>
            <w:jc w:val="right"/>
            <w:rPr>
              <w:color w:val="808080" w:themeColor="background1" w:themeShade="80"/>
              <w:sz w:val="16"/>
              <w:szCs w:val="16"/>
              <w:lang w:val="pt-PT"/>
            </w:rPr>
          </w:pPr>
          <w:r w:rsidRPr="009D38F6">
            <w:rPr>
              <w:color w:val="808080" w:themeColor="background1" w:themeShade="80"/>
              <w:sz w:val="16"/>
              <w:szCs w:val="16"/>
              <w:lang w:val="pt-PT"/>
            </w:rPr>
            <w:t>Registo da Avaliação Heurística - Individual</w:t>
          </w:r>
        </w:p>
      </w:tc>
    </w:tr>
  </w:tbl>
  <w:p w14:paraId="4F356A3C" w14:textId="77777777" w:rsidR="00140CDB" w:rsidRPr="009D38F6" w:rsidRDefault="00140CDB" w:rsidP="009D38F6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770CB"/>
    <w:multiLevelType w:val="hybridMultilevel"/>
    <w:tmpl w:val="C7D60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8624C4"/>
    <w:multiLevelType w:val="hybridMultilevel"/>
    <w:tmpl w:val="F1E6C5E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F32FB9"/>
    <w:multiLevelType w:val="hybridMultilevel"/>
    <w:tmpl w:val="D226A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02B6B"/>
    <w:multiLevelType w:val="hybridMultilevel"/>
    <w:tmpl w:val="B9C42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0122FB"/>
    <w:multiLevelType w:val="hybridMultilevel"/>
    <w:tmpl w:val="B5D0A4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O0tDA2tTQ3MjYxMDdU0lEKTi0uzszPAykwqgUAgoBTkCwAAAA="/>
  </w:docVars>
  <w:rsids>
    <w:rsidRoot w:val="00140CDB"/>
    <w:rsid w:val="000112E0"/>
    <w:rsid w:val="00070C5F"/>
    <w:rsid w:val="00082C8A"/>
    <w:rsid w:val="000E565B"/>
    <w:rsid w:val="00105813"/>
    <w:rsid w:val="00134CEC"/>
    <w:rsid w:val="00140CDB"/>
    <w:rsid w:val="00175EEE"/>
    <w:rsid w:val="001949B4"/>
    <w:rsid w:val="001C79D0"/>
    <w:rsid w:val="001E21BB"/>
    <w:rsid w:val="001F7384"/>
    <w:rsid w:val="00233343"/>
    <w:rsid w:val="00264EA1"/>
    <w:rsid w:val="00276748"/>
    <w:rsid w:val="002806B1"/>
    <w:rsid w:val="00287648"/>
    <w:rsid w:val="002967EB"/>
    <w:rsid w:val="002C0D22"/>
    <w:rsid w:val="00305049"/>
    <w:rsid w:val="003103EA"/>
    <w:rsid w:val="003548C3"/>
    <w:rsid w:val="003818A2"/>
    <w:rsid w:val="003B5C6D"/>
    <w:rsid w:val="003B6053"/>
    <w:rsid w:val="00401250"/>
    <w:rsid w:val="004103AC"/>
    <w:rsid w:val="00454DB4"/>
    <w:rsid w:val="00457477"/>
    <w:rsid w:val="004A5C87"/>
    <w:rsid w:val="004B5B83"/>
    <w:rsid w:val="004B6F90"/>
    <w:rsid w:val="004F1A72"/>
    <w:rsid w:val="00522B56"/>
    <w:rsid w:val="0056004A"/>
    <w:rsid w:val="00584496"/>
    <w:rsid w:val="00594864"/>
    <w:rsid w:val="005D7A2F"/>
    <w:rsid w:val="005F4C60"/>
    <w:rsid w:val="00615050"/>
    <w:rsid w:val="00615A28"/>
    <w:rsid w:val="00671F26"/>
    <w:rsid w:val="00684E01"/>
    <w:rsid w:val="006A663D"/>
    <w:rsid w:val="006A79EA"/>
    <w:rsid w:val="006D7831"/>
    <w:rsid w:val="006E7C76"/>
    <w:rsid w:val="007012EB"/>
    <w:rsid w:val="00714A44"/>
    <w:rsid w:val="00722631"/>
    <w:rsid w:val="007351AD"/>
    <w:rsid w:val="007609D4"/>
    <w:rsid w:val="007648AA"/>
    <w:rsid w:val="00785634"/>
    <w:rsid w:val="00786FAD"/>
    <w:rsid w:val="007F540C"/>
    <w:rsid w:val="00826A3D"/>
    <w:rsid w:val="00852BB1"/>
    <w:rsid w:val="00872D8F"/>
    <w:rsid w:val="00885873"/>
    <w:rsid w:val="008A5DAD"/>
    <w:rsid w:val="008B1EDE"/>
    <w:rsid w:val="008E2554"/>
    <w:rsid w:val="0099791D"/>
    <w:rsid w:val="009B0123"/>
    <w:rsid w:val="009D15A0"/>
    <w:rsid w:val="009D38F6"/>
    <w:rsid w:val="009E14F1"/>
    <w:rsid w:val="00A13448"/>
    <w:rsid w:val="00AC1CF0"/>
    <w:rsid w:val="00AE4784"/>
    <w:rsid w:val="00AE61DE"/>
    <w:rsid w:val="00AE7BDA"/>
    <w:rsid w:val="00B30494"/>
    <w:rsid w:val="00B30991"/>
    <w:rsid w:val="00B5087F"/>
    <w:rsid w:val="00B57B0B"/>
    <w:rsid w:val="00B611C4"/>
    <w:rsid w:val="00BA1F6E"/>
    <w:rsid w:val="00BB2A16"/>
    <w:rsid w:val="00BB496D"/>
    <w:rsid w:val="00BF0664"/>
    <w:rsid w:val="00BF7795"/>
    <w:rsid w:val="00C0414F"/>
    <w:rsid w:val="00C145EF"/>
    <w:rsid w:val="00C14A9B"/>
    <w:rsid w:val="00C46856"/>
    <w:rsid w:val="00C5756C"/>
    <w:rsid w:val="00C74773"/>
    <w:rsid w:val="00C7608B"/>
    <w:rsid w:val="00C802ED"/>
    <w:rsid w:val="00C93FE2"/>
    <w:rsid w:val="00CD5C5F"/>
    <w:rsid w:val="00CD5F9B"/>
    <w:rsid w:val="00CE6821"/>
    <w:rsid w:val="00D07F99"/>
    <w:rsid w:val="00D316A3"/>
    <w:rsid w:val="00D3188E"/>
    <w:rsid w:val="00D75DEC"/>
    <w:rsid w:val="00DB36F6"/>
    <w:rsid w:val="00DB46E0"/>
    <w:rsid w:val="00DE0DCC"/>
    <w:rsid w:val="00E048D2"/>
    <w:rsid w:val="00E04FD4"/>
    <w:rsid w:val="00E15368"/>
    <w:rsid w:val="00E307E4"/>
    <w:rsid w:val="00F07203"/>
    <w:rsid w:val="00F21E31"/>
    <w:rsid w:val="00F56526"/>
    <w:rsid w:val="00FB6201"/>
    <w:rsid w:val="00FC7843"/>
    <w:rsid w:val="00FE31BA"/>
    <w:rsid w:val="00FF167E"/>
    <w:rsid w:val="00FF4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3D69A8F"/>
  <w15:docId w15:val="{062E7912-91F2-447E-882A-01014895A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5634"/>
    <w:rPr>
      <w:color w:val="404040" w:themeColor="text1" w:themeTint="BF"/>
      <w:sz w:val="18"/>
    </w:rPr>
  </w:style>
  <w:style w:type="paragraph" w:styleId="Ttulo1">
    <w:name w:val="heading 1"/>
    <w:basedOn w:val="Normal"/>
    <w:next w:val="Normal"/>
    <w:link w:val="Ttulo1Carter"/>
    <w:uiPriority w:val="9"/>
    <w:qFormat/>
    <w:rsid w:val="007609D4"/>
    <w:pPr>
      <w:spacing w:before="440" w:after="40"/>
      <w:jc w:val="left"/>
      <w:outlineLvl w:val="0"/>
    </w:pPr>
    <w:rPr>
      <w:smallCaps/>
      <w:spacing w:val="5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semiHidden/>
    <w:unhideWhenUsed/>
    <w:qFormat/>
    <w:rsid w:val="00140CDB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140CDB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rsid w:val="00140CDB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140CDB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rsid w:val="00140CDB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rsid w:val="00140CDB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rsid w:val="00140CDB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rsid w:val="00140CDB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7609D4"/>
    <w:rPr>
      <w:smallCaps/>
      <w:color w:val="404040" w:themeColor="text1" w:themeTint="BF"/>
      <w:spacing w:val="5"/>
      <w:sz w:val="32"/>
      <w:szCs w:val="32"/>
    </w:rPr>
  </w:style>
  <w:style w:type="paragraph" w:styleId="Cabealho">
    <w:name w:val="header"/>
    <w:basedOn w:val="Normal"/>
    <w:link w:val="CabealhoCarter"/>
    <w:rsid w:val="00140CDB"/>
    <w:pPr>
      <w:tabs>
        <w:tab w:val="center" w:pos="4153"/>
        <w:tab w:val="right" w:pos="8306"/>
      </w:tabs>
    </w:pPr>
  </w:style>
  <w:style w:type="character" w:customStyle="1" w:styleId="CabealhoCarter">
    <w:name w:val="Cabeçalho Caráter"/>
    <w:basedOn w:val="Tipodeletrapredefinidodopargrafo"/>
    <w:link w:val="Cabealho"/>
    <w:rsid w:val="00140CDB"/>
    <w:rPr>
      <w:rFonts w:ascii="Calibri" w:eastAsia="Times New Roman" w:hAnsi="Calibri" w:cs="Times New Roman"/>
      <w:color w:val="404040"/>
      <w:sz w:val="18"/>
      <w:szCs w:val="20"/>
    </w:rPr>
  </w:style>
  <w:style w:type="character" w:styleId="Hiperligao">
    <w:name w:val="Hyperlink"/>
    <w:rsid w:val="00140CDB"/>
    <w:rPr>
      <w:color w:val="0000FF"/>
      <w:u w:val="single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140C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140CDB"/>
    <w:rPr>
      <w:rFonts w:ascii="Tahoma" w:eastAsia="Times New Roman" w:hAnsi="Tahoma" w:cs="Tahoma"/>
      <w:color w:val="404040"/>
      <w:sz w:val="16"/>
      <w:szCs w:val="16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140CDB"/>
    <w:rPr>
      <w:smallCaps/>
      <w:spacing w:val="5"/>
      <w:sz w:val="28"/>
      <w:szCs w:val="28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140CDB"/>
    <w:rPr>
      <w:smallCaps/>
      <w:spacing w:val="5"/>
      <w:sz w:val="24"/>
      <w:szCs w:val="24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140CDB"/>
    <w:rPr>
      <w:smallCaps/>
      <w:spacing w:val="10"/>
      <w:sz w:val="22"/>
      <w:szCs w:val="22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140CDB"/>
    <w:rPr>
      <w:smallCaps/>
      <w:color w:val="943634" w:themeColor="accent2" w:themeShade="BF"/>
      <w:spacing w:val="10"/>
      <w:sz w:val="22"/>
      <w:szCs w:val="26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140CDB"/>
    <w:rPr>
      <w:smallCaps/>
      <w:color w:val="C0504D" w:themeColor="accent2"/>
      <w:spacing w:val="5"/>
      <w:sz w:val="22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140CDB"/>
    <w:rPr>
      <w:b/>
      <w:smallCaps/>
      <w:color w:val="C0504D" w:themeColor="accent2"/>
      <w:spacing w:val="10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140CDB"/>
    <w:rPr>
      <w:b/>
      <w:i/>
      <w:smallCaps/>
      <w:color w:val="943634" w:themeColor="accent2" w:themeShade="BF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140CDB"/>
    <w:rPr>
      <w:b/>
      <w:i/>
      <w:smallCaps/>
      <w:color w:val="622423" w:themeColor="accent2" w:themeShade="7F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40CDB"/>
    <w:rPr>
      <w:b/>
      <w:bCs/>
      <w:caps/>
      <w:sz w:val="16"/>
      <w:szCs w:val="18"/>
    </w:rPr>
  </w:style>
  <w:style w:type="paragraph" w:styleId="Ttulo">
    <w:name w:val="Title"/>
    <w:basedOn w:val="Normal"/>
    <w:next w:val="Normal"/>
    <w:link w:val="TtuloCarter"/>
    <w:uiPriority w:val="10"/>
    <w:qFormat/>
    <w:rsid w:val="00140CDB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140CDB"/>
    <w:rPr>
      <w:smallCaps/>
      <w:sz w:val="48"/>
      <w:szCs w:val="48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140CDB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140CDB"/>
    <w:rPr>
      <w:rFonts w:asciiTheme="majorHAnsi" w:eastAsiaTheme="majorEastAsia" w:hAnsiTheme="majorHAnsi" w:cstheme="majorBidi"/>
      <w:szCs w:val="22"/>
    </w:rPr>
  </w:style>
  <w:style w:type="character" w:styleId="Forte">
    <w:name w:val="Strong"/>
    <w:uiPriority w:val="22"/>
    <w:qFormat/>
    <w:rsid w:val="00140CDB"/>
    <w:rPr>
      <w:b/>
      <w:color w:val="C0504D" w:themeColor="accent2"/>
    </w:rPr>
  </w:style>
  <w:style w:type="character" w:styleId="nfase">
    <w:name w:val="Emphasis"/>
    <w:uiPriority w:val="20"/>
    <w:qFormat/>
    <w:rsid w:val="00140CDB"/>
    <w:rPr>
      <w:b/>
      <w:i/>
      <w:spacing w:val="10"/>
    </w:rPr>
  </w:style>
  <w:style w:type="paragraph" w:styleId="SemEspaamento">
    <w:name w:val="No Spacing"/>
    <w:basedOn w:val="Normal"/>
    <w:link w:val="SemEspaamentoCarter"/>
    <w:uiPriority w:val="1"/>
    <w:qFormat/>
    <w:rsid w:val="00140CDB"/>
    <w:pPr>
      <w:spacing w:after="0" w:line="240" w:lineRule="auto"/>
    </w:pPr>
  </w:style>
  <w:style w:type="character" w:customStyle="1" w:styleId="SemEspaamentoCarter">
    <w:name w:val="Sem Espaçamento Caráter"/>
    <w:basedOn w:val="Tipodeletrapredefinidodopargrafo"/>
    <w:link w:val="SemEspaamento"/>
    <w:uiPriority w:val="1"/>
    <w:rsid w:val="00140CDB"/>
  </w:style>
  <w:style w:type="paragraph" w:styleId="PargrafodaLista">
    <w:name w:val="List Paragraph"/>
    <w:basedOn w:val="Normal"/>
    <w:uiPriority w:val="34"/>
    <w:qFormat/>
    <w:rsid w:val="00140CDB"/>
    <w:pPr>
      <w:ind w:left="720"/>
      <w:contextualSpacing/>
    </w:pPr>
  </w:style>
  <w:style w:type="paragraph" w:styleId="Citao">
    <w:name w:val="Quote"/>
    <w:basedOn w:val="Normal"/>
    <w:next w:val="Normal"/>
    <w:link w:val="CitaoCarter"/>
    <w:uiPriority w:val="29"/>
    <w:qFormat/>
    <w:rsid w:val="00140CDB"/>
    <w:rPr>
      <w:i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140CDB"/>
    <w:rPr>
      <w:i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140CDB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140CDB"/>
    <w:rPr>
      <w:b/>
      <w:i/>
      <w:color w:val="FFFFFF" w:themeColor="background1"/>
      <w:shd w:val="clear" w:color="auto" w:fill="C0504D" w:themeFill="accent2"/>
    </w:rPr>
  </w:style>
  <w:style w:type="character" w:styleId="nfaseDiscreta">
    <w:name w:val="Subtle Emphasis"/>
    <w:uiPriority w:val="19"/>
    <w:qFormat/>
    <w:rsid w:val="00140CDB"/>
    <w:rPr>
      <w:i/>
    </w:rPr>
  </w:style>
  <w:style w:type="character" w:styleId="nfaseIntensa">
    <w:name w:val="Intense Emphasis"/>
    <w:uiPriority w:val="21"/>
    <w:qFormat/>
    <w:rsid w:val="00140CDB"/>
    <w:rPr>
      <w:b/>
      <w:i/>
      <w:color w:val="C0504D" w:themeColor="accent2"/>
      <w:spacing w:val="10"/>
    </w:rPr>
  </w:style>
  <w:style w:type="character" w:styleId="RefernciaDiscreta">
    <w:name w:val="Subtle Reference"/>
    <w:uiPriority w:val="31"/>
    <w:qFormat/>
    <w:rsid w:val="00140CDB"/>
    <w:rPr>
      <w:b/>
    </w:rPr>
  </w:style>
  <w:style w:type="character" w:styleId="RefernciaIntensa">
    <w:name w:val="Intense Reference"/>
    <w:uiPriority w:val="32"/>
    <w:qFormat/>
    <w:rsid w:val="00140CDB"/>
    <w:rPr>
      <w:b/>
      <w:bCs/>
      <w:smallCaps/>
      <w:spacing w:val="5"/>
      <w:sz w:val="22"/>
      <w:szCs w:val="22"/>
      <w:u w:val="single"/>
    </w:rPr>
  </w:style>
  <w:style w:type="character" w:styleId="TtulodoLivro">
    <w:name w:val="Book Title"/>
    <w:uiPriority w:val="33"/>
    <w:qFormat/>
    <w:rsid w:val="00140CDB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Cabealhodondice">
    <w:name w:val="TOC Heading"/>
    <w:basedOn w:val="Ttulo1"/>
    <w:next w:val="Normal"/>
    <w:uiPriority w:val="39"/>
    <w:semiHidden/>
    <w:unhideWhenUsed/>
    <w:qFormat/>
    <w:rsid w:val="00140CDB"/>
    <w:pPr>
      <w:outlineLvl w:val="9"/>
    </w:pPr>
    <w:rPr>
      <w:lang w:bidi="en-US"/>
    </w:rPr>
  </w:style>
  <w:style w:type="paragraph" w:styleId="Rodap">
    <w:name w:val="footer"/>
    <w:basedOn w:val="Normal"/>
    <w:link w:val="RodapCarter"/>
    <w:uiPriority w:val="99"/>
    <w:unhideWhenUsed/>
    <w:rsid w:val="00140CD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140CDB"/>
    <w:rPr>
      <w:color w:val="404040" w:themeColor="text1" w:themeTint="BF"/>
      <w:sz w:val="18"/>
    </w:rPr>
  </w:style>
  <w:style w:type="table" w:styleId="TabelacomGrelha">
    <w:name w:val="Table Grid"/>
    <w:basedOn w:val="Tabelanormal"/>
    <w:uiPriority w:val="59"/>
    <w:rsid w:val="00140C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Tipodeletrapredefinidodopargrafo"/>
    <w:uiPriority w:val="99"/>
    <w:semiHidden/>
    <w:unhideWhenUsed/>
    <w:rsid w:val="003818A2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3818A2"/>
    <w:pPr>
      <w:spacing w:line="240" w:lineRule="auto"/>
    </w:pPr>
    <w:rPr>
      <w:sz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3818A2"/>
    <w:rPr>
      <w:color w:val="404040" w:themeColor="text1" w:themeTint="BF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3818A2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3818A2"/>
    <w:rPr>
      <w:b/>
      <w:bCs/>
      <w:color w:val="404040" w:themeColor="text1" w:themeTint="BF"/>
    </w:rPr>
  </w:style>
  <w:style w:type="paragraph" w:customStyle="1" w:styleId="Textoemtabela">
    <w:name w:val="Texto em tabela"/>
    <w:basedOn w:val="Normal"/>
    <w:qFormat/>
    <w:rsid w:val="00105813"/>
    <w:pPr>
      <w:spacing w:after="0" w:line="360" w:lineRule="auto"/>
    </w:pPr>
    <w:rPr>
      <w:rFonts w:ascii="Verdana" w:eastAsia="Times New Roman" w:hAnsi="Verdana" w:cs="Times New Roman"/>
      <w:color w:val="auto"/>
      <w:szCs w:val="22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hyperlink" Target="https://www.laredoute.pt/" TargetMode="External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2346EEEF-B690-44C4-AEDB-EE5875B027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3</TotalTime>
  <Pages>4</Pages>
  <Words>579</Words>
  <Characters>3128</Characters>
  <Application>Microsoft Office Word</Application>
  <DocSecurity>0</DocSecurity>
  <Lines>26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bela</dc:creator>
  <cp:lastModifiedBy>Gabriel Vieira</cp:lastModifiedBy>
  <cp:revision>18</cp:revision>
  <cp:lastPrinted>2018-10-23T07:12:00Z</cp:lastPrinted>
  <dcterms:created xsi:type="dcterms:W3CDTF">2018-11-01T14:53:00Z</dcterms:created>
  <dcterms:modified xsi:type="dcterms:W3CDTF">2021-12-06T09:42:00Z</dcterms:modified>
</cp:coreProperties>
</file>